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EEA7FE" w14:textId="77777777" w:rsidR="00364E58" w:rsidRPr="00364E58" w:rsidRDefault="00364E58" w:rsidP="00364E58">
      <w:pPr>
        <w:pStyle w:val="Heading1"/>
        <w:jc w:val="center"/>
        <w:rPr>
          <w:lang w:val="bg-BG"/>
        </w:rPr>
      </w:pPr>
      <w:r w:rsidRPr="00364E58">
        <w:t>More Exercise: Lists</w:t>
      </w:r>
    </w:p>
    <w:p w14:paraId="29AF86F4" w14:textId="6A128BD7" w:rsidR="00364E58" w:rsidRPr="00364E58" w:rsidRDefault="00364E58" w:rsidP="00361316">
      <w:pPr>
        <w:jc w:val="center"/>
        <w:rPr>
          <w:b/>
          <w:lang w:val="bg-BG"/>
        </w:rPr>
      </w:pPr>
      <w:r w:rsidRPr="00364E58">
        <w:t xml:space="preserve">Problems for exercises and homework for the </w:t>
      </w:r>
      <w:hyperlink r:id="rId8" w:history="1">
        <w:r w:rsidRPr="00364E58">
          <w:rPr>
            <w:color w:val="0000FF" w:themeColor="hyperlink"/>
            <w:u w:val="single"/>
          </w:rPr>
          <w:t xml:space="preserve">"Programming Fundamentals" course @ </w:t>
        </w:r>
        <w:r w:rsidRPr="00364E58">
          <w:rPr>
            <w:noProof/>
            <w:color w:val="0000FF" w:themeColor="hyperlink"/>
            <w:u w:val="single"/>
          </w:rPr>
          <w:t>SoftUni</w:t>
        </w:r>
      </w:hyperlink>
      <w:bookmarkStart w:id="0" w:name="_GoBack"/>
      <w:bookmarkEnd w:id="0"/>
      <w:r w:rsidRPr="00364E58">
        <w:t>.</w:t>
      </w:r>
    </w:p>
    <w:p w14:paraId="4DD903A6" w14:textId="77777777" w:rsidR="00364E58" w:rsidRPr="00364E58" w:rsidRDefault="00364E58" w:rsidP="00361316">
      <w:pPr>
        <w:jc w:val="center"/>
        <w:rPr>
          <w:lang w:val="bg-BG"/>
        </w:rPr>
      </w:pPr>
      <w:r w:rsidRPr="00364E58">
        <w:t xml:space="preserve">You can check your solutions in </w:t>
      </w:r>
      <w:hyperlink r:id="rId9" w:history="1">
        <w:r w:rsidRPr="00364E58">
          <w:rPr>
            <w:color w:val="0000FF" w:themeColor="hyperlink"/>
            <w:u w:val="single"/>
          </w:rPr>
          <w:t>Judge.</w:t>
        </w:r>
      </w:hyperlink>
    </w:p>
    <w:p w14:paraId="196DDC50" w14:textId="77777777" w:rsidR="00364E58" w:rsidRPr="00364E58" w:rsidRDefault="00364E58" w:rsidP="00364E58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rPr>
          <w:lang w:val="bg-BG"/>
        </w:rPr>
      </w:pPr>
      <w:r w:rsidRPr="00364E58">
        <w:t>Messaging</w:t>
      </w:r>
    </w:p>
    <w:p w14:paraId="26A996D8" w14:textId="4F3A9EF0" w:rsidR="00364E58" w:rsidRPr="00364E58" w:rsidRDefault="00364E58" w:rsidP="00364E58">
      <w:pPr>
        <w:rPr>
          <w:lang w:val="bg-BG"/>
        </w:rPr>
      </w:pPr>
      <w:r w:rsidRPr="00364E58">
        <w:t xml:space="preserve">You will be given </w:t>
      </w:r>
      <w:r w:rsidR="005B09F1">
        <w:t>a</w:t>
      </w:r>
      <w:r w:rsidRPr="00364E58">
        <w:t xml:space="preserve"> </w:t>
      </w:r>
      <w:r w:rsidRPr="00364E58">
        <w:rPr>
          <w:b/>
        </w:rPr>
        <w:t>list of numbers</w:t>
      </w:r>
      <w:r w:rsidRPr="00364E58">
        <w:t xml:space="preserve"> and a </w:t>
      </w:r>
      <w:r w:rsidRPr="00364E58">
        <w:rPr>
          <w:b/>
        </w:rPr>
        <w:t>string</w:t>
      </w:r>
      <w:r w:rsidRPr="00364E58">
        <w:t>. For each element of the list</w:t>
      </w:r>
      <w:r w:rsidR="005B09F1">
        <w:t>,</w:t>
      </w:r>
      <w:r w:rsidRPr="00364E58">
        <w:t xml:space="preserve"> you have to </w:t>
      </w:r>
      <w:r w:rsidRPr="00364E58">
        <w:rPr>
          <w:b/>
        </w:rPr>
        <w:t>take the sum of its digits</w:t>
      </w:r>
      <w:r w:rsidRPr="00364E58">
        <w:t xml:space="preserve"> and take the </w:t>
      </w:r>
      <w:r w:rsidRPr="00364E58">
        <w:rPr>
          <w:b/>
        </w:rPr>
        <w:t>element corresponding to that index from the text</w:t>
      </w:r>
      <w:r w:rsidRPr="00364E58">
        <w:t xml:space="preserve">. If the index is </w:t>
      </w:r>
      <w:r w:rsidRPr="00364E58">
        <w:rPr>
          <w:b/>
        </w:rPr>
        <w:t>greater than the length of the text</w:t>
      </w:r>
      <w:r w:rsidRPr="00364E58">
        <w:t xml:space="preserve">, start counting </w:t>
      </w:r>
      <w:r w:rsidRPr="00364E58">
        <w:rPr>
          <w:b/>
        </w:rPr>
        <w:t>from the beginning</w:t>
      </w:r>
      <w:r w:rsidRPr="00364E58">
        <w:t xml:space="preserve"> </w:t>
      </w:r>
      <w:r w:rsidRPr="00364E58">
        <w:rPr>
          <w:noProof/>
        </w:rPr>
        <w:t>(</w:t>
      </w:r>
      <w:r w:rsidRPr="00364E58">
        <w:t xml:space="preserve">so that you always have a valid index). After getting the element from the text, you have to </w:t>
      </w:r>
      <w:r w:rsidRPr="00364E58">
        <w:rPr>
          <w:b/>
        </w:rPr>
        <w:t xml:space="preserve">remove the character </w:t>
      </w:r>
      <w:r w:rsidRPr="00364E58">
        <w:t xml:space="preserve">you have taken from it </w:t>
      </w:r>
      <w:r w:rsidRPr="00364E58">
        <w:rPr>
          <w:noProof/>
        </w:rPr>
        <w:t>(</w:t>
      </w:r>
      <w:r w:rsidRPr="00364E58">
        <w:t>so for the next index, the text will be with one characterless).</w:t>
      </w:r>
    </w:p>
    <w:p w14:paraId="530CB5A2" w14:textId="3651C10E" w:rsidR="00364E58" w:rsidRPr="00364E58" w:rsidRDefault="00364E58" w:rsidP="00364E58">
      <w:pPr>
        <w:pStyle w:val="Heading3"/>
        <w:rPr>
          <w:lang w:val="bg-BG"/>
        </w:rPr>
      </w:pPr>
      <w:r w:rsidRPr="00364E58">
        <w:t>Example</w:t>
      </w:r>
      <w:r w:rsidR="004A05BB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1426"/>
      </w:tblGrid>
      <w:tr w:rsidR="00364E58" w:rsidRPr="00364E58" w14:paraId="3D48B152" w14:textId="77777777" w:rsidTr="005B09F1">
        <w:tc>
          <w:tcPr>
            <w:tcW w:w="4673" w:type="dxa"/>
            <w:shd w:val="clear" w:color="auto" w:fill="D9D9D9" w:themeFill="background1" w:themeFillShade="D9"/>
            <w:vAlign w:val="center"/>
          </w:tcPr>
          <w:p w14:paraId="29A0E789" w14:textId="77777777" w:rsidR="00364E58" w:rsidRPr="00364E58" w:rsidRDefault="00364E58" w:rsidP="005B09F1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420" w:type="dxa"/>
            <w:shd w:val="clear" w:color="auto" w:fill="D9D9D9" w:themeFill="background1" w:themeFillShade="D9"/>
            <w:vAlign w:val="center"/>
          </w:tcPr>
          <w:p w14:paraId="1CDF4AE3" w14:textId="77777777" w:rsidR="00364E58" w:rsidRPr="00364E58" w:rsidRDefault="00364E58" w:rsidP="005B09F1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</w:tr>
      <w:tr w:rsidR="00364E58" w:rsidRPr="00364E58" w14:paraId="41306E95" w14:textId="77777777" w:rsidTr="00361316">
        <w:trPr>
          <w:trHeight w:val="793"/>
        </w:trPr>
        <w:tc>
          <w:tcPr>
            <w:tcW w:w="4673" w:type="dxa"/>
          </w:tcPr>
          <w:p w14:paraId="28C75BE0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9992 562 8933</w:t>
            </w:r>
          </w:p>
          <w:p w14:paraId="031C65FD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This is some message for you</w:t>
            </w:r>
          </w:p>
        </w:tc>
        <w:tc>
          <w:tcPr>
            <w:tcW w:w="420" w:type="dxa"/>
          </w:tcPr>
          <w:p w14:paraId="73814491" w14:textId="6953BC68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  <w:r w:rsidR="00364E58" w:rsidRPr="007C7773">
              <w:rPr>
                <w:rFonts w:ascii="Consolas" w:hAnsi="Consolas"/>
              </w:rPr>
              <w:t>ey</w:t>
            </w:r>
          </w:p>
        </w:tc>
      </w:tr>
      <w:tr w:rsidR="00361316" w:rsidRPr="00364E58" w14:paraId="754FFF7B" w14:textId="77777777" w:rsidTr="00361316">
        <w:trPr>
          <w:trHeight w:val="793"/>
        </w:trPr>
        <w:tc>
          <w:tcPr>
            <w:tcW w:w="4673" w:type="dxa"/>
          </w:tcPr>
          <w:p w14:paraId="6EA3AC54" w14:textId="77777777" w:rsidR="00361316" w:rsidRPr="00361316" w:rsidRDefault="00361316" w:rsidP="00361316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11 2 32 43 331 522 441 2241 711 1821</w:t>
            </w:r>
          </w:p>
          <w:p w14:paraId="0B11B7C1" w14:textId="181704DC" w:rsidR="00361316" w:rsidRPr="007C7773" w:rsidRDefault="00361316" w:rsidP="00361316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69da343n44ge96rous311!</w:t>
            </w:r>
          </w:p>
        </w:tc>
        <w:tc>
          <w:tcPr>
            <w:tcW w:w="420" w:type="dxa"/>
          </w:tcPr>
          <w:p w14:paraId="41C31D83" w14:textId="5B891A3C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proofErr w:type="gramStart"/>
            <w:r w:rsidRPr="00361316">
              <w:rPr>
                <w:rFonts w:ascii="Consolas" w:hAnsi="Consolas"/>
              </w:rPr>
              <w:t>dangerous</w:t>
            </w:r>
            <w:proofErr w:type="gramEnd"/>
            <w:r w:rsidRPr="00361316">
              <w:rPr>
                <w:rFonts w:ascii="Consolas" w:hAnsi="Consolas"/>
              </w:rPr>
              <w:t>!</w:t>
            </w:r>
          </w:p>
        </w:tc>
      </w:tr>
    </w:tbl>
    <w:p w14:paraId="7A0F16ED" w14:textId="77777777" w:rsidR="00364E58" w:rsidRPr="00364E58" w:rsidRDefault="00364E58" w:rsidP="00364E58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rPr>
          <w:lang w:val="bg-BG"/>
        </w:rPr>
      </w:pPr>
      <w:r w:rsidRPr="00364E58">
        <w:t>Car Race</w:t>
      </w:r>
    </w:p>
    <w:p w14:paraId="2FEF8945" w14:textId="77777777" w:rsidR="00364E58" w:rsidRPr="00364E58" w:rsidRDefault="00364E58" w:rsidP="00364E58">
      <w:pPr>
        <w:rPr>
          <w:lang w:val="bg-BG"/>
        </w:rPr>
      </w:pPr>
      <w:r w:rsidRPr="00364E58">
        <w:t xml:space="preserve">Write a program to calculate the </w:t>
      </w:r>
      <w:r w:rsidRPr="00364E58">
        <w:rPr>
          <w:b/>
        </w:rPr>
        <w:t>winner of a car race</w:t>
      </w:r>
      <w:r w:rsidRPr="00364E58">
        <w:t xml:space="preserve">. You will receive an </w:t>
      </w:r>
      <w:r w:rsidRPr="00364E58">
        <w:rPr>
          <w:b/>
        </w:rPr>
        <w:t>array of numbers</w:t>
      </w:r>
      <w:r w:rsidRPr="00364E58">
        <w:t xml:space="preserve">. Each element of the array represents the </w:t>
      </w:r>
      <w:r w:rsidRPr="00364E58">
        <w:rPr>
          <w:b/>
        </w:rPr>
        <w:t>time needed to pass through that step</w:t>
      </w:r>
      <w:r w:rsidRPr="00364E58">
        <w:t xml:space="preserve"> </w:t>
      </w:r>
      <w:r w:rsidRPr="00364E58">
        <w:rPr>
          <w:noProof/>
        </w:rPr>
        <w:t>(</w:t>
      </w:r>
      <w:r w:rsidRPr="00364E58">
        <w:t xml:space="preserve">the index). There are going to be </w:t>
      </w:r>
      <w:r w:rsidRPr="00364E58">
        <w:rPr>
          <w:b/>
        </w:rPr>
        <w:t>two cars</w:t>
      </w:r>
      <w:r w:rsidRPr="00364E58">
        <w:t xml:space="preserve">. </w:t>
      </w:r>
      <w:r w:rsidRPr="00364E58">
        <w:rPr>
          <w:b/>
        </w:rPr>
        <w:t>One</w:t>
      </w:r>
      <w:r w:rsidRPr="00364E58">
        <w:t xml:space="preserve"> of them </w:t>
      </w:r>
      <w:r w:rsidRPr="00364E58">
        <w:rPr>
          <w:b/>
        </w:rPr>
        <w:t>starts</w:t>
      </w:r>
      <w:r w:rsidRPr="00364E58">
        <w:t xml:space="preserve"> from the </w:t>
      </w:r>
      <w:r w:rsidRPr="00364E58">
        <w:rPr>
          <w:b/>
        </w:rPr>
        <w:t>left side</w:t>
      </w:r>
      <w:r w:rsidRPr="00364E58">
        <w:t xml:space="preserve"> and the </w:t>
      </w:r>
      <w:r w:rsidRPr="00364E58">
        <w:rPr>
          <w:b/>
        </w:rPr>
        <w:t>other one starts from the right</w:t>
      </w:r>
      <w:r w:rsidRPr="00364E58">
        <w:t xml:space="preserve"> </w:t>
      </w:r>
      <w:r w:rsidRPr="00364E58">
        <w:rPr>
          <w:b/>
        </w:rPr>
        <w:t>side</w:t>
      </w:r>
      <w:r w:rsidRPr="00364E58">
        <w:t xml:space="preserve">. </w:t>
      </w:r>
      <w:r w:rsidRPr="00364E58">
        <w:rPr>
          <w:b/>
        </w:rPr>
        <w:t>The middle index of the array is the finish line</w:t>
      </w:r>
      <w:r w:rsidRPr="00364E58">
        <w:t xml:space="preserve">. </w:t>
      </w:r>
      <w:r w:rsidRPr="00364E58">
        <w:rPr>
          <w:noProof/>
        </w:rPr>
        <w:t>(</w:t>
      </w:r>
      <w:r w:rsidRPr="00364E58">
        <w:t xml:space="preserve">The </w:t>
      </w:r>
      <w:r w:rsidRPr="00364E58">
        <w:rPr>
          <w:b/>
        </w:rPr>
        <w:t>number of elements</w:t>
      </w:r>
      <w:r w:rsidRPr="00364E58">
        <w:t xml:space="preserve"> of the array </w:t>
      </w:r>
      <w:r w:rsidRPr="00364E58">
        <w:rPr>
          <w:b/>
        </w:rPr>
        <w:t>will always be odd</w:t>
      </w:r>
      <w:r w:rsidRPr="00364E58">
        <w:t xml:space="preserve">). Calculate </w:t>
      </w:r>
      <w:r w:rsidRPr="00364E58">
        <w:rPr>
          <w:b/>
        </w:rPr>
        <w:t>the total time for each racer to reach the finish</w:t>
      </w:r>
      <w:r w:rsidRPr="00364E58">
        <w:t xml:space="preserve"> </w:t>
      </w:r>
      <w:r w:rsidRPr="00364E58">
        <w:rPr>
          <w:noProof/>
        </w:rPr>
        <w:t>(</w:t>
      </w:r>
      <w:r w:rsidRPr="00364E58">
        <w:t xml:space="preserve">the </w:t>
      </w:r>
      <w:r w:rsidRPr="00364E58">
        <w:rPr>
          <w:b/>
        </w:rPr>
        <w:t>middle of the array</w:t>
      </w:r>
      <w:r w:rsidRPr="00364E58">
        <w:rPr>
          <w:noProof/>
        </w:rPr>
        <w:t xml:space="preserve">) </w:t>
      </w:r>
      <w:r w:rsidRPr="00364E58">
        <w:t xml:space="preserve">and </w:t>
      </w:r>
      <w:r w:rsidRPr="00364E58">
        <w:rPr>
          <w:b/>
        </w:rPr>
        <w:t>print the winner with his total time</w:t>
      </w:r>
      <w:r w:rsidRPr="00364E58">
        <w:t xml:space="preserve">. </w:t>
      </w:r>
      <w:r w:rsidRPr="00364E58">
        <w:rPr>
          <w:noProof/>
        </w:rPr>
        <w:t>(</w:t>
      </w:r>
      <w:r w:rsidRPr="00364E58">
        <w:t xml:space="preserve">The </w:t>
      </w:r>
      <w:r w:rsidRPr="00364E58">
        <w:rPr>
          <w:b/>
        </w:rPr>
        <w:t>racer with less time</w:t>
      </w:r>
      <w:r w:rsidRPr="00364E58">
        <w:t xml:space="preserve">). If you have a </w:t>
      </w:r>
      <w:r w:rsidRPr="00364E58">
        <w:rPr>
          <w:b/>
        </w:rPr>
        <w:t>zero in the array</w:t>
      </w:r>
      <w:r w:rsidRPr="00364E58">
        <w:t xml:space="preserve">, you have to </w:t>
      </w:r>
      <w:r w:rsidRPr="00364E58">
        <w:rPr>
          <w:b/>
        </w:rPr>
        <w:t>reduce the time of the racer that reached it by 20%</w:t>
      </w:r>
      <w:r w:rsidRPr="00364E58">
        <w:t xml:space="preserve"> </w:t>
      </w:r>
      <w:r w:rsidRPr="00364E58">
        <w:rPr>
          <w:noProof/>
        </w:rPr>
        <w:t>(</w:t>
      </w:r>
      <w:r w:rsidRPr="00364E58">
        <w:rPr>
          <w:b/>
        </w:rPr>
        <w:t>from the time so far</w:t>
      </w:r>
      <w:r w:rsidRPr="00364E58">
        <w:t>).</w:t>
      </w:r>
    </w:p>
    <w:p w14:paraId="1371E99F" w14:textId="77777777" w:rsidR="00364E58" w:rsidRPr="00364E58" w:rsidRDefault="00364E58" w:rsidP="00364E58">
      <w:pPr>
        <w:rPr>
          <w:lang w:val="bg-BG"/>
        </w:rPr>
      </w:pPr>
      <w:r w:rsidRPr="00364E58">
        <w:t xml:space="preserve">Print the result in the following format </w:t>
      </w:r>
      <w:r w:rsidRPr="00364E58">
        <w:rPr>
          <w:b/>
        </w:rPr>
        <w:t>"</w:t>
      </w:r>
      <w:r w:rsidRPr="00361316">
        <w:rPr>
          <w:rFonts w:ascii="Consolas" w:hAnsi="Consolas"/>
          <w:b/>
        </w:rPr>
        <w:t>The winner is {left/right} with total time: {total time}</w:t>
      </w:r>
      <w:r w:rsidRPr="00364E58">
        <w:rPr>
          <w:b/>
        </w:rPr>
        <w:t xml:space="preserve">", formatted </w:t>
      </w:r>
      <w:r w:rsidRPr="00364E58">
        <w:t xml:space="preserve">with </w:t>
      </w:r>
      <w:r w:rsidRPr="00364E58">
        <w:rPr>
          <w:b/>
        </w:rPr>
        <w:t>one digit</w:t>
      </w:r>
      <w:r w:rsidRPr="00364E58">
        <w:t xml:space="preserve"> after the decimal point.</w:t>
      </w:r>
    </w:p>
    <w:p w14:paraId="141C2C2A" w14:textId="1CDAB64D" w:rsidR="00364E58" w:rsidRPr="00364E58" w:rsidRDefault="00364E58" w:rsidP="00364E58">
      <w:pPr>
        <w:pStyle w:val="Heading3"/>
        <w:rPr>
          <w:lang w:val="bg-BG"/>
        </w:rPr>
      </w:pPr>
      <w:r w:rsidRPr="00364E58">
        <w:t>Example</w:t>
      </w:r>
      <w:r w:rsidR="004A05BB">
        <w:t>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980"/>
        <w:gridCol w:w="3969"/>
        <w:gridCol w:w="4536"/>
      </w:tblGrid>
      <w:tr w:rsidR="00361316" w:rsidRPr="00364E58" w14:paraId="0C447098" w14:textId="648B2B28" w:rsidTr="005B09F1">
        <w:tc>
          <w:tcPr>
            <w:tcW w:w="1980" w:type="dxa"/>
            <w:shd w:val="clear" w:color="auto" w:fill="D9D9D9" w:themeFill="background1" w:themeFillShade="D9"/>
          </w:tcPr>
          <w:p w14:paraId="17D711F7" w14:textId="77777777" w:rsidR="00361316" w:rsidRPr="00364E58" w:rsidRDefault="00361316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30D8E7E1" w14:textId="77777777" w:rsidR="00361316" w:rsidRPr="00364E58" w:rsidRDefault="00361316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A0394F7" w14:textId="7EBF3A41" w:rsidR="00361316" w:rsidRPr="00364E58" w:rsidRDefault="00361316" w:rsidP="0024507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361316" w:rsidRPr="00364E58" w14:paraId="23212A0D" w14:textId="0676B61B" w:rsidTr="005B09F1">
        <w:trPr>
          <w:trHeight w:val="494"/>
        </w:trPr>
        <w:tc>
          <w:tcPr>
            <w:tcW w:w="1980" w:type="dxa"/>
          </w:tcPr>
          <w:p w14:paraId="38A02021" w14:textId="77777777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29 13 9 0 13 0 21 0 14 82 12</w:t>
            </w:r>
          </w:p>
        </w:tc>
        <w:tc>
          <w:tcPr>
            <w:tcW w:w="3969" w:type="dxa"/>
          </w:tcPr>
          <w:p w14:paraId="71FD7291" w14:textId="77777777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The winner is left with total time: 53.8</w:t>
            </w:r>
          </w:p>
        </w:tc>
        <w:tc>
          <w:tcPr>
            <w:tcW w:w="4536" w:type="dxa"/>
          </w:tcPr>
          <w:p w14:paraId="19EFCB80" w14:textId="77777777" w:rsidR="00361316" w:rsidRPr="00364E58" w:rsidRDefault="00361316" w:rsidP="00361316">
            <w:pPr>
              <w:spacing w:after="0"/>
              <w:rPr>
                <w:lang w:val="bg-BG"/>
              </w:rPr>
            </w:pPr>
            <w:r w:rsidRPr="00364E58">
              <w:t xml:space="preserve">The time of the left racer is </w:t>
            </w:r>
            <w:r w:rsidRPr="00364E58">
              <w:rPr>
                <w:noProof/>
              </w:rPr>
              <w:t>(</w:t>
            </w:r>
            <w:r w:rsidRPr="00364E58">
              <w:t>29 + 13 + 9</w:t>
            </w:r>
            <w:r w:rsidRPr="00364E58">
              <w:rPr>
                <w:noProof/>
              </w:rPr>
              <w:t xml:space="preserve">) </w:t>
            </w:r>
            <w:r w:rsidRPr="00364E58">
              <w:t xml:space="preserve">* 0.8 </w:t>
            </w:r>
            <w:r w:rsidRPr="00364E58">
              <w:rPr>
                <w:noProof/>
              </w:rPr>
              <w:t>(</w:t>
            </w:r>
            <w:r w:rsidRPr="00364E58">
              <w:t>because of the zero</w:t>
            </w:r>
            <w:r w:rsidRPr="00364E58">
              <w:rPr>
                <w:noProof/>
              </w:rPr>
              <w:t xml:space="preserve">) </w:t>
            </w:r>
            <w:r w:rsidRPr="00364E58">
              <w:t>+ 13 = 53.8</w:t>
            </w:r>
          </w:p>
          <w:p w14:paraId="1F5EADCA" w14:textId="77777777" w:rsidR="00361316" w:rsidRPr="00364E58" w:rsidRDefault="00361316" w:rsidP="00361316">
            <w:pPr>
              <w:spacing w:after="0"/>
              <w:rPr>
                <w:lang w:val="bg-BG"/>
              </w:rPr>
            </w:pPr>
            <w:r w:rsidRPr="00364E58">
              <w:t xml:space="preserve">The time of the right racer is </w:t>
            </w:r>
            <w:r w:rsidRPr="00364E58">
              <w:rPr>
                <w:noProof/>
              </w:rPr>
              <w:t>(</w:t>
            </w:r>
            <w:r w:rsidRPr="00364E58">
              <w:t>82 + 12 + 14</w:t>
            </w:r>
            <w:r w:rsidRPr="00364E58">
              <w:rPr>
                <w:noProof/>
              </w:rPr>
              <w:t xml:space="preserve">) </w:t>
            </w:r>
            <w:r w:rsidRPr="00364E58">
              <w:t>* 0.8 + 21 = 107.4</w:t>
            </w:r>
          </w:p>
          <w:p w14:paraId="1334CC47" w14:textId="7BE9B8A4" w:rsidR="00361316" w:rsidRPr="007C7773" w:rsidRDefault="00361316" w:rsidP="00361316">
            <w:pPr>
              <w:spacing w:after="0"/>
              <w:rPr>
                <w:rFonts w:ascii="Consolas" w:hAnsi="Consolas"/>
              </w:rPr>
            </w:pPr>
            <w:r w:rsidRPr="00364E58">
              <w:t>The winner is the left racer, so we print it</w:t>
            </w:r>
            <w:r w:rsidR="005B09F1">
              <w:t>.</w:t>
            </w:r>
          </w:p>
        </w:tc>
      </w:tr>
      <w:tr w:rsidR="00361316" w:rsidRPr="00364E58" w14:paraId="2377E2FA" w14:textId="77777777" w:rsidTr="005B09F1">
        <w:trPr>
          <w:trHeight w:val="701"/>
        </w:trPr>
        <w:tc>
          <w:tcPr>
            <w:tcW w:w="1980" w:type="dxa"/>
          </w:tcPr>
          <w:p w14:paraId="6E9779D8" w14:textId="62235A58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26 46 31 43 1 23 44</w:t>
            </w:r>
          </w:p>
        </w:tc>
        <w:tc>
          <w:tcPr>
            <w:tcW w:w="3969" w:type="dxa"/>
          </w:tcPr>
          <w:p w14:paraId="442A4895" w14:textId="4EADD80F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The winner is right with total time: 68.0</w:t>
            </w:r>
          </w:p>
        </w:tc>
        <w:tc>
          <w:tcPr>
            <w:tcW w:w="4536" w:type="dxa"/>
          </w:tcPr>
          <w:p w14:paraId="252F5260" w14:textId="77777777" w:rsidR="00361316" w:rsidRPr="00364E58" w:rsidRDefault="00361316" w:rsidP="00361316">
            <w:pPr>
              <w:spacing w:after="0"/>
            </w:pPr>
          </w:p>
        </w:tc>
      </w:tr>
    </w:tbl>
    <w:p w14:paraId="2AC33EB5" w14:textId="77777777" w:rsidR="00364E58" w:rsidRPr="00364E58" w:rsidRDefault="00364E58" w:rsidP="00364E58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rPr>
          <w:lang w:val="bg-BG"/>
        </w:rPr>
      </w:pPr>
      <w:r w:rsidRPr="00364E58">
        <w:t>Take/Skip Rope</w:t>
      </w:r>
    </w:p>
    <w:p w14:paraId="1F497DB9" w14:textId="77777777" w:rsidR="00364E58" w:rsidRPr="00364E58" w:rsidRDefault="00364E58" w:rsidP="00364E58">
      <w:pPr>
        <w:rPr>
          <w:lang w:val="bg-BG"/>
        </w:rPr>
      </w:pPr>
      <w:r w:rsidRPr="00364E58">
        <w:t xml:space="preserve">Write a program, which reads a </w:t>
      </w:r>
      <w:r w:rsidRPr="00364E58">
        <w:rPr>
          <w:b/>
        </w:rPr>
        <w:t>string</w:t>
      </w:r>
      <w:r w:rsidRPr="00364E58">
        <w:t xml:space="preserve"> and </w:t>
      </w:r>
      <w:r w:rsidRPr="00364E58">
        <w:rPr>
          <w:b/>
        </w:rPr>
        <w:t xml:space="preserve">skips </w:t>
      </w:r>
      <w:r w:rsidRPr="00364E58">
        <w:t xml:space="preserve">through it, extracting a </w:t>
      </w:r>
      <w:r w:rsidRPr="00364E58">
        <w:rPr>
          <w:b/>
        </w:rPr>
        <w:t>hidden message</w:t>
      </w:r>
      <w:r w:rsidRPr="00364E58">
        <w:t>. The algorithm you have to implement is as follows:</w:t>
      </w:r>
    </w:p>
    <w:p w14:paraId="6168DF1F" w14:textId="02C064F4" w:rsidR="00364E58" w:rsidRPr="00364E58" w:rsidRDefault="00361316" w:rsidP="00364E58">
      <w:pPr>
        <w:rPr>
          <w:b/>
          <w:lang w:val="bg-BG"/>
        </w:rPr>
      </w:pPr>
      <w:bookmarkStart w:id="1" w:name="OLE_LINK8"/>
      <w:r>
        <w:t xml:space="preserve">Let’s take the string </w:t>
      </w:r>
      <w:r w:rsidRPr="00364E58">
        <w:rPr>
          <w:b/>
        </w:rPr>
        <w:t>"</w:t>
      </w:r>
      <w:r w:rsidR="00364E58" w:rsidRPr="00364E58">
        <w:rPr>
          <w:rStyle w:val="CodeChar"/>
        </w:rPr>
        <w:t>skipTest_String044170</w:t>
      </w:r>
      <w:bookmarkEnd w:id="1"/>
      <w:r w:rsidRPr="00364E58">
        <w:rPr>
          <w:b/>
        </w:rPr>
        <w:t>"</w:t>
      </w:r>
      <w:r w:rsidR="00364E58" w:rsidRPr="00364E58">
        <w:t xml:space="preserve"> as an example.</w:t>
      </w:r>
    </w:p>
    <w:p w14:paraId="0F449BF4" w14:textId="77777777" w:rsidR="00364E58" w:rsidRPr="00364E58" w:rsidRDefault="00364E58" w:rsidP="00364E58">
      <w:pPr>
        <w:rPr>
          <w:lang w:val="bg-BG"/>
        </w:rPr>
      </w:pPr>
      <w:r w:rsidRPr="00364E58">
        <w:lastRenderedPageBreak/>
        <w:t xml:space="preserve">Take every </w:t>
      </w:r>
      <w:r w:rsidRPr="00364E58">
        <w:rPr>
          <w:b/>
        </w:rPr>
        <w:t>digit</w:t>
      </w:r>
      <w:r w:rsidRPr="00364E58">
        <w:t xml:space="preserve"> from the string and </w:t>
      </w:r>
      <w:r w:rsidRPr="00364E58">
        <w:rPr>
          <w:b/>
        </w:rPr>
        <w:t xml:space="preserve">store it </w:t>
      </w:r>
      <w:r w:rsidRPr="00364E58">
        <w:t xml:space="preserve">somewhere. After that, </w:t>
      </w:r>
      <w:r w:rsidRPr="00364E58">
        <w:rPr>
          <w:b/>
        </w:rPr>
        <w:t xml:space="preserve">remove </w:t>
      </w:r>
      <w:r w:rsidRPr="00364E58">
        <w:t xml:space="preserve">all the digits from the string. After this operation, you should have </w:t>
      </w:r>
      <w:r w:rsidRPr="00364E58">
        <w:rPr>
          <w:b/>
        </w:rPr>
        <w:t>two lists of items</w:t>
      </w:r>
      <w:r w:rsidRPr="00364E58">
        <w:t xml:space="preserve">: the </w:t>
      </w:r>
      <w:r w:rsidRPr="00364E58">
        <w:rPr>
          <w:b/>
        </w:rPr>
        <w:t>numbers list</w:t>
      </w:r>
      <w:r w:rsidRPr="00364E58">
        <w:t xml:space="preserve"> and the </w:t>
      </w:r>
      <w:r w:rsidRPr="00364E58">
        <w:rPr>
          <w:b/>
        </w:rPr>
        <w:t>non-numbers list</w:t>
      </w:r>
      <w:r w:rsidRPr="00364E58">
        <w:t>:</w:t>
      </w:r>
    </w:p>
    <w:p w14:paraId="561FA480" w14:textId="77777777" w:rsidR="00364E58" w:rsidRPr="00364E58" w:rsidRDefault="00364E58" w:rsidP="00364E58">
      <w:pPr>
        <w:pStyle w:val="ListParagraph"/>
        <w:numPr>
          <w:ilvl w:val="0"/>
          <w:numId w:val="47"/>
        </w:numPr>
        <w:rPr>
          <w:lang w:val="bg-BG"/>
        </w:rPr>
      </w:pPr>
      <w:r w:rsidRPr="00364E58">
        <w:t xml:space="preserve">Numbers list: </w:t>
      </w:r>
      <w:r w:rsidRPr="00364E58">
        <w:rPr>
          <w:rStyle w:val="CodeChar"/>
        </w:rPr>
        <w:t>[0, 4, 4, 1, 7, 0]</w:t>
      </w:r>
    </w:p>
    <w:p w14:paraId="16F69992" w14:textId="77777777" w:rsidR="00364E58" w:rsidRPr="00364E58" w:rsidRDefault="00364E58" w:rsidP="00364E58">
      <w:pPr>
        <w:pStyle w:val="ListParagraph"/>
        <w:numPr>
          <w:ilvl w:val="0"/>
          <w:numId w:val="47"/>
        </w:numPr>
        <w:rPr>
          <w:lang w:val="bg-BG"/>
        </w:rPr>
      </w:pPr>
      <w:r w:rsidRPr="00364E58">
        <w:t xml:space="preserve">Non-numbers: </w:t>
      </w:r>
      <w:r w:rsidRPr="00364E58">
        <w:rPr>
          <w:rStyle w:val="CodeChar"/>
        </w:rPr>
        <w:t>[s, k, i, p, T, e, s, t, _, S, t, r, i, n, g]</w:t>
      </w:r>
    </w:p>
    <w:p w14:paraId="0D6E2C11" w14:textId="77777777" w:rsidR="00364E58" w:rsidRPr="00364E58" w:rsidRDefault="00364E58" w:rsidP="00364E58">
      <w:pPr>
        <w:rPr>
          <w:lang w:val="bg-BG"/>
        </w:rPr>
      </w:pPr>
      <w:r w:rsidRPr="00364E58">
        <w:t xml:space="preserve">After that, take every digit in the </w:t>
      </w:r>
      <w:r w:rsidRPr="00364E58">
        <w:rPr>
          <w:b/>
        </w:rPr>
        <w:t>numbers list</w:t>
      </w:r>
      <w:r w:rsidRPr="00364E58">
        <w:t xml:space="preserve"> and split it up into a </w:t>
      </w:r>
      <w:r w:rsidRPr="00364E58">
        <w:rPr>
          <w:b/>
        </w:rPr>
        <w:t>take list</w:t>
      </w:r>
      <w:r w:rsidRPr="00364E58">
        <w:t xml:space="preserve"> and a </w:t>
      </w:r>
      <w:r w:rsidRPr="00364E58">
        <w:rPr>
          <w:b/>
        </w:rPr>
        <w:t>skip list</w:t>
      </w:r>
      <w:r w:rsidRPr="00364E58">
        <w:t xml:space="preserve">, depending on whether the digit is in an </w:t>
      </w:r>
      <w:r w:rsidRPr="00364E58">
        <w:rPr>
          <w:b/>
        </w:rPr>
        <w:t>even</w:t>
      </w:r>
      <w:r w:rsidRPr="00364E58">
        <w:t xml:space="preserve"> or an </w:t>
      </w:r>
      <w:r w:rsidRPr="00364E58">
        <w:rPr>
          <w:b/>
        </w:rPr>
        <w:t xml:space="preserve">odd </w:t>
      </w:r>
      <w:r w:rsidRPr="00364E58">
        <w:t>index:</w:t>
      </w:r>
    </w:p>
    <w:p w14:paraId="569D3A3A" w14:textId="77777777" w:rsidR="00364E58" w:rsidRPr="00364E58" w:rsidRDefault="00364E58" w:rsidP="00364E58">
      <w:pPr>
        <w:pStyle w:val="ListParagraph"/>
        <w:numPr>
          <w:ilvl w:val="0"/>
          <w:numId w:val="47"/>
        </w:numPr>
        <w:rPr>
          <w:lang w:val="bg-BG"/>
        </w:rPr>
      </w:pPr>
      <w:r w:rsidRPr="00364E58">
        <w:t xml:space="preserve">Numbers list: </w:t>
      </w:r>
      <w:r w:rsidRPr="00364E58">
        <w:rPr>
          <w:rStyle w:val="CodeChar"/>
        </w:rPr>
        <w:t>[</w:t>
      </w:r>
      <w:r w:rsidRPr="00364E58">
        <w:rPr>
          <w:rStyle w:val="CodeChar"/>
          <w:highlight w:val="green"/>
        </w:rPr>
        <w:t>0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1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7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0</w:t>
      </w:r>
      <w:r w:rsidRPr="00364E58">
        <w:rPr>
          <w:rStyle w:val="CodeChar"/>
        </w:rPr>
        <w:t>]</w:t>
      </w:r>
    </w:p>
    <w:p w14:paraId="68CFA9CB" w14:textId="77777777" w:rsidR="00364E58" w:rsidRPr="00364E58" w:rsidRDefault="00364E58" w:rsidP="00364E58">
      <w:pPr>
        <w:pStyle w:val="ListParagraph"/>
        <w:numPr>
          <w:ilvl w:val="0"/>
          <w:numId w:val="47"/>
        </w:numPr>
        <w:rPr>
          <w:lang w:val="bg-BG"/>
        </w:rPr>
      </w:pPr>
      <w:r w:rsidRPr="00364E58">
        <w:t xml:space="preserve">Take list: </w:t>
      </w:r>
      <w:r w:rsidRPr="00364E58">
        <w:rPr>
          <w:rStyle w:val="CodeChar"/>
        </w:rPr>
        <w:t>[</w:t>
      </w:r>
      <w:r w:rsidRPr="00364E58">
        <w:rPr>
          <w:rStyle w:val="CodeChar"/>
          <w:highlight w:val="green"/>
        </w:rPr>
        <w:t>0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7</w:t>
      </w:r>
      <w:r w:rsidRPr="00364E58">
        <w:rPr>
          <w:rStyle w:val="CodeChar"/>
        </w:rPr>
        <w:t>]</w:t>
      </w:r>
    </w:p>
    <w:p w14:paraId="01B1D214" w14:textId="77777777" w:rsidR="00364E58" w:rsidRPr="00364E58" w:rsidRDefault="00364E58" w:rsidP="00364E58">
      <w:pPr>
        <w:pStyle w:val="ListParagraph"/>
        <w:numPr>
          <w:ilvl w:val="0"/>
          <w:numId w:val="47"/>
        </w:numPr>
        <w:rPr>
          <w:rStyle w:val="CodeChar"/>
          <w:b w:val="0"/>
          <w:lang w:val="bg-BG"/>
        </w:rPr>
      </w:pPr>
      <w:r w:rsidRPr="00364E58">
        <w:t xml:space="preserve">Skip list: </w:t>
      </w:r>
      <w:r w:rsidRPr="00364E58">
        <w:rPr>
          <w:rStyle w:val="CodeChar"/>
        </w:rPr>
        <w:t>[</w:t>
      </w:r>
      <w:r w:rsidRPr="00364E58">
        <w:rPr>
          <w:rStyle w:val="CodeChar"/>
          <w:highlight w:val="red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1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0</w:t>
      </w:r>
      <w:r w:rsidRPr="00364E58">
        <w:rPr>
          <w:rStyle w:val="CodeChar"/>
        </w:rPr>
        <w:t>]</w:t>
      </w:r>
    </w:p>
    <w:p w14:paraId="1DD4EA03" w14:textId="17218CD2" w:rsidR="00364E58" w:rsidRPr="00364E58" w:rsidRDefault="00364E58" w:rsidP="00364E58">
      <w:pPr>
        <w:rPr>
          <w:lang w:val="bg-BG"/>
        </w:rPr>
      </w:pPr>
      <w:r w:rsidRPr="00364E58">
        <w:t xml:space="preserve">Afterward, </w:t>
      </w:r>
      <w:r w:rsidRPr="00364E58">
        <w:rPr>
          <w:b/>
        </w:rPr>
        <w:t xml:space="preserve">iterate </w:t>
      </w:r>
      <w:r w:rsidRPr="00364E58">
        <w:t xml:space="preserve">over both of the lists and </w:t>
      </w:r>
      <w:r w:rsidRPr="00364E58">
        <w:rPr>
          <w:b/>
        </w:rPr>
        <w:t>skip</w:t>
      </w:r>
      <w:r w:rsidRPr="00364E58">
        <w:t xml:space="preserve"> </w:t>
      </w:r>
      <w:r w:rsidRPr="00364E58">
        <w:rPr>
          <w:rStyle w:val="CodeChar"/>
        </w:rPr>
        <w:t>{skipCount}</w:t>
      </w:r>
      <w:r w:rsidRPr="00364E58">
        <w:rPr>
          <w:noProof/>
        </w:rPr>
        <w:t xml:space="preserve"> </w:t>
      </w:r>
      <w:r w:rsidRPr="00364E58">
        <w:t xml:space="preserve">characters from the </w:t>
      </w:r>
      <w:r w:rsidRPr="00364E58">
        <w:rPr>
          <w:b/>
        </w:rPr>
        <w:t>non-numbers list</w:t>
      </w:r>
      <w:r w:rsidRPr="00364E58">
        <w:t xml:space="preserve">, then </w:t>
      </w:r>
      <w:r w:rsidRPr="00364E58">
        <w:rPr>
          <w:b/>
        </w:rPr>
        <w:t xml:space="preserve">take </w:t>
      </w:r>
      <w:r w:rsidRPr="00364E58">
        <w:rPr>
          <w:rStyle w:val="CodeChar"/>
        </w:rPr>
        <w:t>{takeCount}</w:t>
      </w:r>
      <w:r w:rsidRPr="00364E58">
        <w:rPr>
          <w:noProof/>
        </w:rPr>
        <w:t xml:space="preserve"> </w:t>
      </w:r>
      <w:r w:rsidRPr="00364E58">
        <w:t xml:space="preserve">characters and store it in a </w:t>
      </w:r>
      <w:r w:rsidRPr="00364E58">
        <w:rPr>
          <w:b/>
        </w:rPr>
        <w:t>result string</w:t>
      </w:r>
      <w:r w:rsidRPr="00364E58">
        <w:t xml:space="preserve">. Note that the skipped characters are </w:t>
      </w:r>
      <w:r w:rsidRPr="00364E58">
        <w:rPr>
          <w:b/>
        </w:rPr>
        <w:t>summed up</w:t>
      </w:r>
      <w:r w:rsidRPr="00364E58">
        <w:t xml:space="preserve"> as they go. The process would look like this on the aforementioned </w:t>
      </w:r>
      <w:r w:rsidRPr="00364E58">
        <w:rPr>
          <w:b/>
        </w:rPr>
        <w:t>non-numbers list</w:t>
      </w:r>
      <w:r w:rsidRPr="00364E58">
        <w:t>:</w:t>
      </w:r>
    </w:p>
    <w:p w14:paraId="0C223708" w14:textId="77777777" w:rsidR="00364E58" w:rsidRPr="00364E58" w:rsidRDefault="00364E58" w:rsidP="00364E58">
      <w:pPr>
        <w:pStyle w:val="Code"/>
        <w:rPr>
          <w:lang w:val="bg-BG"/>
        </w:rPr>
      </w:pPr>
      <w:r w:rsidRPr="00364E58">
        <w:t>Example: "</w:t>
      </w:r>
      <w:r w:rsidRPr="00364E58">
        <w:rPr>
          <w:rStyle w:val="CodeChar"/>
          <w:b/>
        </w:rPr>
        <w:t>skipTest_String</w:t>
      </w:r>
      <w:r w:rsidRPr="00364E58">
        <w:t>"</w:t>
      </w:r>
    </w:p>
    <w:p w14:paraId="17A5F265" w14:textId="3F7B9A2E" w:rsidR="00364E58" w:rsidRPr="00364E58" w:rsidRDefault="00364E58" w:rsidP="00364E58">
      <w:pPr>
        <w:pStyle w:val="ListParagraph"/>
        <w:numPr>
          <w:ilvl w:val="0"/>
          <w:numId w:val="48"/>
        </w:numPr>
        <w:rPr>
          <w:lang w:val="bg-BG"/>
        </w:rPr>
      </w:pPr>
      <w:r w:rsidRPr="00364E58">
        <w:t xml:space="preserve">Take </w:t>
      </w:r>
      <w:r w:rsidRPr="00364E58">
        <w:rPr>
          <w:b/>
        </w:rPr>
        <w:t>0</w:t>
      </w:r>
      <w:r w:rsidRPr="00364E58">
        <w:t xml:space="preserve"> characters </w:t>
      </w:r>
      <w:r w:rsidR="005B09F1">
        <w:rPr>
          <w:noProof/>
        </w:rPr>
        <w:t>-&gt;</w:t>
      </w:r>
      <w:r w:rsidRPr="00364E58">
        <w:rPr>
          <w:noProof/>
        </w:rPr>
        <w:t xml:space="preserve"> </w:t>
      </w:r>
      <w:r w:rsidRPr="00364E58">
        <w:t xml:space="preserve">Taken: "", skip </w:t>
      </w:r>
      <w:r w:rsidRPr="00364E58">
        <w:rPr>
          <w:b/>
        </w:rPr>
        <w:t>4</w:t>
      </w:r>
      <w:r w:rsidRPr="00364E58">
        <w:t xml:space="preserve"> characters </w:t>
      </w:r>
      <w:r w:rsidRPr="00364E58">
        <w:rPr>
          <w:noProof/>
        </w:rPr>
        <w:sym w:font="Wingdings" w:char="F0E8"/>
      </w:r>
      <w:r w:rsidRPr="00364E58">
        <w:rPr>
          <w:noProof/>
        </w:rPr>
        <w:t xml:space="preserve"> </w:t>
      </w:r>
      <w:r w:rsidRPr="00364E58">
        <w:t>Skipped: "</w:t>
      </w:r>
      <w:r w:rsidRPr="00364E58">
        <w:rPr>
          <w:rStyle w:val="Strong"/>
        </w:rPr>
        <w:t>skip</w:t>
      </w:r>
      <w:r w:rsidRPr="00364E58">
        <w:t>"</w:t>
      </w:r>
      <w:r w:rsidR="005B09F1">
        <w:t xml:space="preserve"> </w:t>
      </w:r>
      <w:r w:rsidR="005B09F1">
        <w:rPr>
          <w:noProof/>
        </w:rPr>
        <w:t>-&gt;</w:t>
      </w:r>
      <w:r w:rsidRPr="00364E58">
        <w:t xml:space="preserve"> Result: ""</w:t>
      </w:r>
    </w:p>
    <w:p w14:paraId="5450C0EA" w14:textId="58BE27FE" w:rsidR="00364E58" w:rsidRPr="00364E58" w:rsidRDefault="00364E58" w:rsidP="00364E58">
      <w:pPr>
        <w:pStyle w:val="ListParagraph"/>
        <w:numPr>
          <w:ilvl w:val="0"/>
          <w:numId w:val="48"/>
        </w:numPr>
        <w:rPr>
          <w:lang w:val="bg-BG"/>
        </w:rPr>
      </w:pPr>
      <w:r w:rsidRPr="00364E58">
        <w:t xml:space="preserve">Take </w:t>
      </w:r>
      <w:r w:rsidRPr="00364E58">
        <w:rPr>
          <w:b/>
        </w:rPr>
        <w:t>4</w:t>
      </w:r>
      <w:r w:rsidRPr="00364E58">
        <w:t xml:space="preserve"> characters</w:t>
      </w:r>
      <w:r w:rsidR="005B09F1">
        <w:rPr>
          <w:noProof/>
        </w:rPr>
        <w:t xml:space="preserve"> -&gt;</w:t>
      </w:r>
      <w:r w:rsidRPr="00364E58">
        <w:rPr>
          <w:noProof/>
        </w:rPr>
        <w:t xml:space="preserve"> </w:t>
      </w:r>
      <w:r w:rsidRPr="00364E58">
        <w:t>Taken: "</w:t>
      </w:r>
      <w:r w:rsidRPr="00364E58">
        <w:rPr>
          <w:b/>
          <w:noProof/>
        </w:rPr>
        <w:t>Test</w:t>
      </w:r>
      <w:r w:rsidRPr="00364E58">
        <w:t xml:space="preserve">", skip </w:t>
      </w:r>
      <w:r w:rsidRPr="00364E58">
        <w:rPr>
          <w:b/>
        </w:rPr>
        <w:t>1</w:t>
      </w:r>
      <w:r w:rsidRPr="00364E58">
        <w:t xml:space="preserve"> characters </w:t>
      </w:r>
      <w:r w:rsidRPr="00364E58">
        <w:rPr>
          <w:noProof/>
        </w:rPr>
        <w:sym w:font="Wingdings" w:char="F0E8"/>
      </w:r>
      <w:r w:rsidRPr="00364E58">
        <w:rPr>
          <w:noProof/>
        </w:rPr>
        <w:t xml:space="preserve"> </w:t>
      </w:r>
      <w:r w:rsidRPr="00364E58">
        <w:t>Skipped: "</w:t>
      </w:r>
      <w:r w:rsidRPr="00364E58">
        <w:rPr>
          <w:b/>
          <w:noProof/>
          <w:shd w:val="clear" w:color="auto" w:fill="FFFFFF" w:themeFill="background1"/>
        </w:rPr>
        <w:t>_</w:t>
      </w:r>
      <w:r w:rsidRPr="00364E58">
        <w:t xml:space="preserve">" </w:t>
      </w:r>
      <w:r w:rsidR="005B09F1">
        <w:rPr>
          <w:noProof/>
        </w:rPr>
        <w:t>-&gt;</w:t>
      </w:r>
      <w:r w:rsidRPr="00364E58">
        <w:rPr>
          <w:noProof/>
        </w:rPr>
        <w:t xml:space="preserve"> </w:t>
      </w:r>
      <w:r w:rsidRPr="00364E58">
        <w:t>Result: "</w:t>
      </w:r>
      <w:r w:rsidRPr="00364E58">
        <w:rPr>
          <w:b/>
          <w:noProof/>
        </w:rPr>
        <w:t>Test</w:t>
      </w:r>
      <w:r w:rsidRPr="00364E58">
        <w:t>"</w:t>
      </w:r>
    </w:p>
    <w:p w14:paraId="3905C200" w14:textId="3212303A" w:rsidR="00364E58" w:rsidRPr="00364E58" w:rsidRDefault="00364E58" w:rsidP="00364E58">
      <w:pPr>
        <w:pStyle w:val="ListParagraph"/>
        <w:numPr>
          <w:ilvl w:val="0"/>
          <w:numId w:val="48"/>
        </w:numPr>
        <w:rPr>
          <w:lang w:val="bg-BG"/>
        </w:rPr>
      </w:pPr>
      <w:r w:rsidRPr="00364E58">
        <w:t xml:space="preserve">Take </w:t>
      </w:r>
      <w:r w:rsidRPr="00364E58">
        <w:rPr>
          <w:b/>
        </w:rPr>
        <w:t>7</w:t>
      </w:r>
      <w:r w:rsidRPr="00364E58">
        <w:t xml:space="preserve"> characters</w:t>
      </w:r>
      <w:r w:rsidR="005B09F1">
        <w:rPr>
          <w:noProof/>
        </w:rPr>
        <w:t xml:space="preserve"> -&gt;</w:t>
      </w:r>
      <w:r w:rsidRPr="00364E58">
        <w:rPr>
          <w:noProof/>
        </w:rPr>
        <w:t xml:space="preserve"> </w:t>
      </w:r>
      <w:r w:rsidRPr="00364E58">
        <w:t>Taken: "</w:t>
      </w:r>
      <w:r w:rsidRPr="00364E58">
        <w:rPr>
          <w:b/>
          <w:noProof/>
        </w:rPr>
        <w:t>String</w:t>
      </w:r>
      <w:r w:rsidRPr="00364E58">
        <w:t xml:space="preserve">", skip </w:t>
      </w:r>
      <w:r w:rsidRPr="00364E58">
        <w:rPr>
          <w:b/>
        </w:rPr>
        <w:t>0</w:t>
      </w:r>
      <w:r w:rsidRPr="00364E58">
        <w:t xml:space="preserve"> characters </w:t>
      </w:r>
      <w:r w:rsidRPr="00364E58">
        <w:rPr>
          <w:noProof/>
        </w:rPr>
        <w:sym w:font="Wingdings" w:char="F0E8"/>
      </w:r>
      <w:r w:rsidRPr="00364E58">
        <w:rPr>
          <w:noProof/>
        </w:rPr>
        <w:t xml:space="preserve"> </w:t>
      </w:r>
      <w:r w:rsidRPr="00364E58">
        <w:t xml:space="preserve">Skipped: "" </w:t>
      </w:r>
      <w:r w:rsidR="005B09F1">
        <w:rPr>
          <w:noProof/>
        </w:rPr>
        <w:t>-&gt;</w:t>
      </w:r>
      <w:r w:rsidR="005B09F1" w:rsidRPr="00364E58">
        <w:rPr>
          <w:noProof/>
        </w:rPr>
        <w:t xml:space="preserve"> </w:t>
      </w:r>
      <w:r w:rsidRPr="00364E58">
        <w:t>Result: "</w:t>
      </w:r>
      <w:proofErr w:type="spellStart"/>
      <w:r w:rsidRPr="00364E58">
        <w:rPr>
          <w:b/>
          <w:noProof/>
        </w:rPr>
        <w:t>TestString</w:t>
      </w:r>
      <w:proofErr w:type="spellEnd"/>
      <w:r w:rsidRPr="00364E58">
        <w:t>"</w:t>
      </w:r>
    </w:p>
    <w:p w14:paraId="2CF0508B" w14:textId="77777777" w:rsidR="00364E58" w:rsidRPr="00364E58" w:rsidRDefault="00364E58" w:rsidP="00364E58">
      <w:pPr>
        <w:rPr>
          <w:lang w:val="bg-BG"/>
        </w:rPr>
      </w:pPr>
      <w:r w:rsidRPr="00364E58">
        <w:t xml:space="preserve">After that, just print the </w:t>
      </w:r>
      <w:r w:rsidRPr="00364E58">
        <w:rPr>
          <w:b/>
        </w:rPr>
        <w:t>result string</w:t>
      </w:r>
      <w:r w:rsidRPr="00364E58">
        <w:t xml:space="preserve"> on the console.</w:t>
      </w:r>
    </w:p>
    <w:p w14:paraId="1A4EB678" w14:textId="77777777" w:rsidR="00364E58" w:rsidRPr="00364E58" w:rsidRDefault="00364E58" w:rsidP="00364E58">
      <w:pPr>
        <w:pStyle w:val="Heading3"/>
        <w:rPr>
          <w:lang w:val="bg-BG"/>
        </w:rPr>
      </w:pPr>
      <w:r w:rsidRPr="00364E58">
        <w:t>Input</w:t>
      </w:r>
    </w:p>
    <w:p w14:paraId="58BAE87E" w14:textId="4E1CC24B" w:rsidR="00364E58" w:rsidRPr="005B09F1" w:rsidRDefault="00364E58" w:rsidP="00364E58">
      <w:pPr>
        <w:pStyle w:val="Default"/>
        <w:rPr>
          <w:sz w:val="22"/>
          <w:szCs w:val="22"/>
          <w:lang w:val="bg-BG"/>
        </w:rPr>
      </w:pPr>
      <w:r w:rsidRPr="005B09F1">
        <w:rPr>
          <w:sz w:val="22"/>
          <w:szCs w:val="22"/>
        </w:rPr>
        <w:t xml:space="preserve">The </w:t>
      </w:r>
      <w:r w:rsidRPr="005B09F1">
        <w:rPr>
          <w:b/>
          <w:sz w:val="22"/>
          <w:szCs w:val="22"/>
        </w:rPr>
        <w:t>encrypted</w:t>
      </w:r>
      <w:r w:rsidRPr="005B09F1">
        <w:rPr>
          <w:sz w:val="22"/>
          <w:szCs w:val="22"/>
        </w:rPr>
        <w:t xml:space="preserve"> message </w:t>
      </w:r>
      <w:r w:rsidR="005B09F1" w:rsidRPr="005B09F1">
        <w:rPr>
          <w:sz w:val="22"/>
          <w:szCs w:val="22"/>
        </w:rPr>
        <w:t>i</w:t>
      </w:r>
      <w:r w:rsidRPr="005B09F1">
        <w:rPr>
          <w:sz w:val="22"/>
          <w:szCs w:val="22"/>
        </w:rPr>
        <w:t xml:space="preserve">s a </w:t>
      </w:r>
      <w:r w:rsidRPr="005B09F1">
        <w:rPr>
          <w:b/>
          <w:sz w:val="22"/>
          <w:szCs w:val="22"/>
        </w:rPr>
        <w:t>string</w:t>
      </w:r>
      <w:r w:rsidR="00361316" w:rsidRPr="005B09F1">
        <w:rPr>
          <w:b/>
          <w:sz w:val="22"/>
          <w:szCs w:val="22"/>
        </w:rPr>
        <w:t>.</w:t>
      </w:r>
    </w:p>
    <w:p w14:paraId="15760DE1" w14:textId="77777777" w:rsidR="00364E58" w:rsidRPr="00364E58" w:rsidRDefault="00364E58" w:rsidP="00364E58">
      <w:pPr>
        <w:pStyle w:val="Heading3"/>
        <w:rPr>
          <w:lang w:val="bg-BG"/>
        </w:rPr>
      </w:pPr>
      <w:r w:rsidRPr="00364E58">
        <w:t>Output</w:t>
      </w:r>
    </w:p>
    <w:p w14:paraId="6CFF3DFD" w14:textId="55F518D5" w:rsidR="00364E58" w:rsidRPr="005B09F1" w:rsidRDefault="00364E58" w:rsidP="00364E58">
      <w:pPr>
        <w:pStyle w:val="Default"/>
        <w:rPr>
          <w:sz w:val="22"/>
          <w:szCs w:val="22"/>
          <w:lang w:val="bg-BG"/>
        </w:rPr>
      </w:pPr>
      <w:r w:rsidRPr="005B09F1">
        <w:rPr>
          <w:sz w:val="22"/>
          <w:szCs w:val="22"/>
        </w:rPr>
        <w:t xml:space="preserve">The </w:t>
      </w:r>
      <w:r w:rsidRPr="005B09F1">
        <w:rPr>
          <w:b/>
          <w:sz w:val="22"/>
          <w:szCs w:val="22"/>
        </w:rPr>
        <w:t>decrypted</w:t>
      </w:r>
      <w:r w:rsidRPr="005B09F1">
        <w:rPr>
          <w:sz w:val="22"/>
          <w:szCs w:val="22"/>
        </w:rPr>
        <w:t xml:space="preserve"> message </w:t>
      </w:r>
      <w:r w:rsidR="005B09F1" w:rsidRPr="005B09F1">
        <w:rPr>
          <w:sz w:val="22"/>
          <w:szCs w:val="22"/>
        </w:rPr>
        <w:t>i</w:t>
      </w:r>
      <w:r w:rsidRPr="005B09F1">
        <w:rPr>
          <w:sz w:val="22"/>
          <w:szCs w:val="22"/>
        </w:rPr>
        <w:t xml:space="preserve">s a </w:t>
      </w:r>
      <w:r w:rsidRPr="005B09F1">
        <w:rPr>
          <w:b/>
          <w:sz w:val="22"/>
          <w:szCs w:val="22"/>
        </w:rPr>
        <w:t>string</w:t>
      </w:r>
      <w:r w:rsidR="00361316" w:rsidRPr="005B09F1">
        <w:rPr>
          <w:b/>
          <w:sz w:val="22"/>
          <w:szCs w:val="22"/>
        </w:rPr>
        <w:t>.</w:t>
      </w:r>
    </w:p>
    <w:p w14:paraId="16F9F72B" w14:textId="77777777" w:rsidR="00364E58" w:rsidRPr="00364E58" w:rsidRDefault="00364E58" w:rsidP="00364E58">
      <w:pPr>
        <w:pStyle w:val="Heading3"/>
        <w:rPr>
          <w:lang w:val="bg-BG"/>
        </w:rPr>
      </w:pPr>
      <w:r w:rsidRPr="00364E58">
        <w:t>Constraints</w:t>
      </w:r>
    </w:p>
    <w:p w14:paraId="0E8BE199" w14:textId="77777777" w:rsidR="00364E58" w:rsidRPr="00364E58" w:rsidRDefault="00364E58" w:rsidP="00364E58">
      <w:pPr>
        <w:pStyle w:val="ListParagraph"/>
        <w:numPr>
          <w:ilvl w:val="0"/>
          <w:numId w:val="46"/>
        </w:numPr>
        <w:rPr>
          <w:lang w:val="bg-BG"/>
        </w:rPr>
      </w:pPr>
      <w:r w:rsidRPr="00364E58">
        <w:t xml:space="preserve">The count of digits in the input string will </w:t>
      </w:r>
      <w:r w:rsidRPr="00364E58">
        <w:rPr>
          <w:b/>
        </w:rPr>
        <w:t>always be even</w:t>
      </w:r>
      <w:r w:rsidRPr="00364E58">
        <w:t>.</w:t>
      </w:r>
    </w:p>
    <w:p w14:paraId="275A6E2B" w14:textId="77777777" w:rsidR="00364E58" w:rsidRPr="00364E58" w:rsidRDefault="00364E58" w:rsidP="00364E58">
      <w:pPr>
        <w:pStyle w:val="ListParagraph"/>
        <w:numPr>
          <w:ilvl w:val="0"/>
          <w:numId w:val="46"/>
        </w:numPr>
        <w:rPr>
          <w:lang w:val="bg-BG"/>
        </w:rPr>
      </w:pPr>
      <w:r w:rsidRPr="00364E58">
        <w:t xml:space="preserve">The encrypted message will contain any printable </w:t>
      </w:r>
      <w:r w:rsidRPr="00364E58">
        <w:rPr>
          <w:noProof/>
        </w:rPr>
        <w:t xml:space="preserve">ASCII </w:t>
      </w:r>
      <w:r w:rsidRPr="00364E58">
        <w:t>character.</w:t>
      </w:r>
    </w:p>
    <w:p w14:paraId="53413B51" w14:textId="58650D57" w:rsidR="00364E58" w:rsidRPr="00364E58" w:rsidRDefault="004A05BB" w:rsidP="00364E5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2348"/>
      </w:tblGrid>
      <w:tr w:rsidR="00364E58" w:rsidRPr="00364E58" w14:paraId="5F680247" w14:textId="77777777" w:rsidTr="004A05BB">
        <w:tc>
          <w:tcPr>
            <w:tcW w:w="3879" w:type="dxa"/>
            <w:shd w:val="clear" w:color="auto" w:fill="D9D9D9" w:themeFill="background1" w:themeFillShade="D9"/>
          </w:tcPr>
          <w:p w14:paraId="088D6826" w14:textId="77777777" w:rsidR="00364E58" w:rsidRPr="00364E58" w:rsidRDefault="00364E58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2631" w:type="dxa"/>
            <w:shd w:val="clear" w:color="auto" w:fill="D9D9D9" w:themeFill="background1" w:themeFillShade="D9"/>
          </w:tcPr>
          <w:p w14:paraId="33E1257D" w14:textId="77777777" w:rsidR="00364E58" w:rsidRPr="00364E58" w:rsidRDefault="00364E58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</w:tr>
      <w:tr w:rsidR="00364E58" w:rsidRPr="00364E58" w14:paraId="700AC01A" w14:textId="77777777" w:rsidTr="004A05BB">
        <w:tc>
          <w:tcPr>
            <w:tcW w:w="3879" w:type="dxa"/>
          </w:tcPr>
          <w:p w14:paraId="342C3DC7" w14:textId="77777777" w:rsidR="00364E58" w:rsidRPr="00364E58" w:rsidRDefault="00364E58" w:rsidP="0024507D">
            <w:pPr>
              <w:spacing w:after="0"/>
              <w:rPr>
                <w:rFonts w:ascii="Consolas" w:hAnsi="Consolas"/>
                <w:noProof/>
              </w:rPr>
            </w:pPr>
            <w:r w:rsidRPr="00364E58">
              <w:rPr>
                <w:rFonts w:ascii="Consolas" w:hAnsi="Consolas"/>
                <w:noProof/>
              </w:rPr>
              <w:t>T2exs15ti23ng1_3cT1h3e0_Roppe</w:t>
            </w:r>
          </w:p>
        </w:tc>
        <w:tc>
          <w:tcPr>
            <w:tcW w:w="2631" w:type="dxa"/>
          </w:tcPr>
          <w:p w14:paraId="204AC8EC" w14:textId="77777777" w:rsidR="00364E58" w:rsidRPr="00364E58" w:rsidRDefault="00364E58" w:rsidP="0024507D">
            <w:pPr>
              <w:spacing w:after="0"/>
              <w:rPr>
                <w:rFonts w:ascii="Consolas" w:hAnsi="Consolas"/>
                <w:noProof/>
              </w:rPr>
            </w:pPr>
            <w:r w:rsidRPr="00364E58">
              <w:rPr>
                <w:rFonts w:ascii="Consolas" w:hAnsi="Consolas"/>
                <w:noProof/>
              </w:rPr>
              <w:t>TestingTheRope</w:t>
            </w:r>
          </w:p>
        </w:tc>
      </w:tr>
      <w:tr w:rsidR="00364E58" w:rsidRPr="00364E58" w14:paraId="46099C0D" w14:textId="77777777" w:rsidTr="004A05BB">
        <w:trPr>
          <w:trHeight w:val="203"/>
        </w:trPr>
        <w:tc>
          <w:tcPr>
            <w:tcW w:w="3879" w:type="dxa"/>
          </w:tcPr>
          <w:p w14:paraId="67789264" w14:textId="77777777" w:rsidR="00364E58" w:rsidRPr="00364E58" w:rsidRDefault="00364E58" w:rsidP="0024507D">
            <w:pPr>
              <w:spacing w:after="0"/>
              <w:rPr>
                <w:rFonts w:ascii="Consolas" w:hAnsi="Consolas"/>
                <w:bCs/>
                <w:noProof/>
              </w:rPr>
            </w:pPr>
            <w:r w:rsidRPr="00364E58">
              <w:rPr>
                <w:rFonts w:ascii="Consolas" w:hAnsi="Consolas"/>
                <w:bCs/>
                <w:noProof/>
              </w:rPr>
              <w:t>O{1ne1T2021wf312o13Th111xreve!!@!</w:t>
            </w:r>
          </w:p>
        </w:tc>
        <w:tc>
          <w:tcPr>
            <w:tcW w:w="2631" w:type="dxa"/>
          </w:tcPr>
          <w:p w14:paraId="1794E45E" w14:textId="77777777" w:rsidR="00364E58" w:rsidRPr="00364E58" w:rsidRDefault="00364E58" w:rsidP="0024507D">
            <w:pPr>
              <w:spacing w:after="0"/>
              <w:rPr>
                <w:rFonts w:ascii="Consolas" w:hAnsi="Consolas"/>
                <w:bCs/>
                <w:noProof/>
              </w:rPr>
            </w:pPr>
            <w:r w:rsidRPr="00364E58">
              <w:rPr>
                <w:rFonts w:ascii="Consolas" w:hAnsi="Consolas"/>
                <w:bCs/>
                <w:noProof/>
              </w:rPr>
              <w:t>OneTwoThree!!!</w:t>
            </w:r>
          </w:p>
        </w:tc>
      </w:tr>
      <w:tr w:rsidR="00364E58" w:rsidRPr="00364E58" w14:paraId="5D1FBB77" w14:textId="77777777" w:rsidTr="004A05BB">
        <w:trPr>
          <w:trHeight w:val="203"/>
        </w:trPr>
        <w:tc>
          <w:tcPr>
            <w:tcW w:w="3879" w:type="dxa"/>
          </w:tcPr>
          <w:p w14:paraId="79B47782" w14:textId="77777777" w:rsidR="00364E58" w:rsidRPr="00364E58" w:rsidRDefault="00364E58" w:rsidP="0024507D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364E58">
              <w:rPr>
                <w:rFonts w:ascii="Consolas" w:eastAsia="Times New Roman" w:hAnsi="Consolas" w:cs="Consolas"/>
                <w:noProof/>
              </w:rPr>
              <w:t>this forbidden mess of an age rating 0127504740</w:t>
            </w:r>
          </w:p>
        </w:tc>
        <w:tc>
          <w:tcPr>
            <w:tcW w:w="2631" w:type="dxa"/>
          </w:tcPr>
          <w:p w14:paraId="1B59BFCC" w14:textId="77777777" w:rsidR="00364E58" w:rsidRPr="00364E58" w:rsidRDefault="00364E58" w:rsidP="0024507D">
            <w:pPr>
              <w:spacing w:after="0"/>
              <w:rPr>
                <w:rFonts w:ascii="Consolas" w:hAnsi="Consolas" w:cs="Consolas"/>
                <w:noProof/>
              </w:rPr>
            </w:pPr>
            <w:r w:rsidRPr="00364E58">
              <w:rPr>
                <w:rFonts w:ascii="Consolas" w:hAnsi="Consolas" w:cs="Consolas"/>
                <w:noProof/>
              </w:rPr>
              <w:t>hidden message</w:t>
            </w:r>
          </w:p>
        </w:tc>
      </w:tr>
    </w:tbl>
    <w:p w14:paraId="1993459A" w14:textId="5D05A624" w:rsidR="00364E58" w:rsidRPr="00001BD8" w:rsidRDefault="00364E58" w:rsidP="004A05BB">
      <w:pPr>
        <w:pStyle w:val="Heading2"/>
        <w:numPr>
          <w:ilvl w:val="0"/>
          <w:numId w:val="48"/>
        </w:numPr>
        <w:rPr>
          <w:lang w:val="bg-BG"/>
        </w:rPr>
      </w:pPr>
      <w:r w:rsidRPr="00001BD8">
        <w:t>*Mixed Up Lists</w:t>
      </w:r>
    </w:p>
    <w:p w14:paraId="1660E519" w14:textId="7610261C" w:rsidR="00364E58" w:rsidRPr="00364E58" w:rsidRDefault="00364E58" w:rsidP="00364E58">
      <w:pPr>
        <w:rPr>
          <w:lang w:val="bg-BG"/>
        </w:rPr>
      </w:pPr>
      <w:r w:rsidRPr="00364E58">
        <w:t xml:space="preserve">Write a program that </w:t>
      </w:r>
      <w:r w:rsidRPr="00364E58">
        <w:rPr>
          <w:b/>
        </w:rPr>
        <w:t>mixes up</w:t>
      </w:r>
      <w:r w:rsidRPr="00364E58">
        <w:t xml:space="preserve"> </w:t>
      </w:r>
      <w:r w:rsidRPr="00364E58">
        <w:rPr>
          <w:b/>
        </w:rPr>
        <w:t>two lists</w:t>
      </w:r>
      <w:r w:rsidRPr="00364E58">
        <w:t xml:space="preserve"> by some rules. You will receive </w:t>
      </w:r>
      <w:r w:rsidRPr="00364E58">
        <w:rPr>
          <w:b/>
        </w:rPr>
        <w:t>two lines of input</w:t>
      </w:r>
      <w:r w:rsidRPr="00364E58">
        <w:t xml:space="preserve">, each one being a </w:t>
      </w:r>
      <w:r w:rsidRPr="00364E58">
        <w:rPr>
          <w:b/>
        </w:rPr>
        <w:t>list of numbers</w:t>
      </w:r>
      <w:r w:rsidRPr="00364E58">
        <w:t xml:space="preserve">. The </w:t>
      </w:r>
      <w:r w:rsidR="005B09F1">
        <w:rPr>
          <w:b/>
        </w:rPr>
        <w:t>mixing rules</w:t>
      </w:r>
      <w:r w:rsidRPr="00364E58">
        <w:t xml:space="preserve"> are:</w:t>
      </w:r>
    </w:p>
    <w:p w14:paraId="1E41A9A1" w14:textId="3EEF56EE" w:rsidR="00364E58" w:rsidRPr="00364E58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 w:rsidRPr="00364E58">
        <w:t xml:space="preserve">Start from the </w:t>
      </w:r>
      <w:r w:rsidRPr="00364E58">
        <w:rPr>
          <w:b/>
        </w:rPr>
        <w:t>beginning of the first</w:t>
      </w:r>
      <w:r w:rsidRPr="00364E58">
        <w:t xml:space="preserve"> list and the </w:t>
      </w:r>
      <w:r w:rsidRPr="00364E58">
        <w:rPr>
          <w:b/>
        </w:rPr>
        <w:t>ending of the second</w:t>
      </w:r>
      <w:r w:rsidR="005B09F1">
        <w:rPr>
          <w:b/>
        </w:rPr>
        <w:t>.</w:t>
      </w:r>
    </w:p>
    <w:p w14:paraId="58154C25" w14:textId="02061138" w:rsidR="00364E58" w:rsidRPr="00364E58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 w:rsidRPr="00364E58">
        <w:rPr>
          <w:b/>
        </w:rPr>
        <w:t>Add</w:t>
      </w:r>
      <w:r w:rsidRPr="00364E58">
        <w:t xml:space="preserve"> element </w:t>
      </w:r>
      <w:r w:rsidRPr="00364E58">
        <w:rPr>
          <w:b/>
        </w:rPr>
        <w:t>from the first</w:t>
      </w:r>
      <w:r w:rsidRPr="00364E58">
        <w:t xml:space="preserve"> and element </w:t>
      </w:r>
      <w:r w:rsidRPr="00364E58">
        <w:rPr>
          <w:b/>
        </w:rPr>
        <w:t>from the second</w:t>
      </w:r>
      <w:r w:rsidR="005B09F1">
        <w:rPr>
          <w:b/>
        </w:rPr>
        <w:t>.</w:t>
      </w:r>
    </w:p>
    <w:p w14:paraId="44170C4C" w14:textId="160C31A0" w:rsidR="00364E58" w:rsidRPr="00364E58" w:rsidRDefault="005B09F1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>
        <w:t>In</w:t>
      </w:r>
      <w:r w:rsidR="00364E58" w:rsidRPr="00364E58">
        <w:t xml:space="preserve"> the end</w:t>
      </w:r>
      <w:r>
        <w:t>,</w:t>
      </w:r>
      <w:r w:rsidR="00364E58" w:rsidRPr="00364E58">
        <w:t xml:space="preserve"> there will always be a list in which there are </w:t>
      </w:r>
      <w:r w:rsidR="00364E58" w:rsidRPr="00364E58">
        <w:rPr>
          <w:b/>
        </w:rPr>
        <w:t>2 elements remaining</w:t>
      </w:r>
      <w:r>
        <w:rPr>
          <w:b/>
        </w:rPr>
        <w:t>.</w:t>
      </w:r>
    </w:p>
    <w:p w14:paraId="433F85D1" w14:textId="4F05D701" w:rsidR="00364E58" w:rsidRPr="00364E58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 w:rsidRPr="00364E58">
        <w:t xml:space="preserve">These elements will be the </w:t>
      </w:r>
      <w:r w:rsidRPr="00364E58">
        <w:rPr>
          <w:b/>
        </w:rPr>
        <w:t>range of the elements you need to print</w:t>
      </w:r>
      <w:r w:rsidR="005B09F1">
        <w:rPr>
          <w:b/>
        </w:rPr>
        <w:t>.</w:t>
      </w:r>
    </w:p>
    <w:p w14:paraId="76FD8454" w14:textId="2263E0B0" w:rsidR="00364E58" w:rsidRPr="00364E58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 w:rsidRPr="00364E58">
        <w:rPr>
          <w:b/>
        </w:rPr>
        <w:lastRenderedPageBreak/>
        <w:t>Loop through the result list</w:t>
      </w:r>
      <w:r w:rsidRPr="00364E58">
        <w:t xml:space="preserve"> and take </w:t>
      </w:r>
      <w:r w:rsidRPr="00364E58">
        <w:rPr>
          <w:b/>
        </w:rPr>
        <w:t>only the elements that fulfill the condition</w:t>
      </w:r>
      <w:r w:rsidR="005B09F1">
        <w:rPr>
          <w:b/>
        </w:rPr>
        <w:t>.</w:t>
      </w:r>
    </w:p>
    <w:p w14:paraId="76CA8FCF" w14:textId="12F378A7" w:rsidR="00364E58" w:rsidRPr="00364E58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 w:rsidRPr="00364E58">
        <w:t xml:space="preserve">Print the elements </w:t>
      </w:r>
      <w:r w:rsidRPr="00364E58">
        <w:rPr>
          <w:b/>
        </w:rPr>
        <w:t>ordered in ascending</w:t>
      </w:r>
      <w:r w:rsidRPr="00364E58">
        <w:t xml:space="preserve"> order and </w:t>
      </w:r>
      <w:r w:rsidRPr="00364E58">
        <w:rPr>
          <w:b/>
        </w:rPr>
        <w:t>separated by a space</w:t>
      </w:r>
      <w:r w:rsidR="005B09F1">
        <w:rPr>
          <w:b/>
        </w:rPr>
        <w:t>.</w:t>
      </w:r>
    </w:p>
    <w:p w14:paraId="53FBFDCC" w14:textId="55C940DB" w:rsidR="00364E58" w:rsidRPr="00364E58" w:rsidRDefault="00364E58" w:rsidP="00364E58">
      <w:pPr>
        <w:pStyle w:val="Heading3"/>
        <w:rPr>
          <w:lang w:val="bg-BG"/>
        </w:rPr>
      </w:pPr>
      <w:r w:rsidRPr="00364E58">
        <w:t>Example</w:t>
      </w:r>
      <w:r w:rsidR="004A05BB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2410"/>
        <w:gridCol w:w="5043"/>
      </w:tblGrid>
      <w:tr w:rsidR="004A05BB" w:rsidRPr="00364E58" w14:paraId="40CB861A" w14:textId="425AEC5B" w:rsidTr="005B09F1">
        <w:tc>
          <w:tcPr>
            <w:tcW w:w="2972" w:type="dxa"/>
            <w:shd w:val="clear" w:color="auto" w:fill="D9D9D9" w:themeFill="background1" w:themeFillShade="D9"/>
          </w:tcPr>
          <w:p w14:paraId="05444FDB" w14:textId="77777777" w:rsidR="004A05BB" w:rsidRPr="00364E58" w:rsidRDefault="004A05BB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28B848BF" w14:textId="77777777" w:rsidR="004A05BB" w:rsidRPr="00364E58" w:rsidRDefault="004A05BB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  <w:tc>
          <w:tcPr>
            <w:tcW w:w="5043" w:type="dxa"/>
            <w:shd w:val="clear" w:color="auto" w:fill="D9D9D9" w:themeFill="background1" w:themeFillShade="D9"/>
          </w:tcPr>
          <w:p w14:paraId="352A3CDF" w14:textId="36347296" w:rsidR="004A05BB" w:rsidRPr="00364E58" w:rsidRDefault="004A05BB" w:rsidP="0024507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4A05BB" w:rsidRPr="00364E58" w14:paraId="4940B979" w14:textId="306DFA60" w:rsidTr="005B09F1">
        <w:tc>
          <w:tcPr>
            <w:tcW w:w="2972" w:type="dxa"/>
          </w:tcPr>
          <w:p w14:paraId="5AE46E8F" w14:textId="77777777" w:rsidR="004A05BB" w:rsidRPr="007C7773" w:rsidRDefault="004A05BB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  <w:highlight w:val="green"/>
              </w:rPr>
              <w:t xml:space="preserve">1 5 23 64 2 3 34 </w:t>
            </w:r>
            <w:r w:rsidRPr="007C7773">
              <w:rPr>
                <w:rFonts w:ascii="Consolas" w:hAnsi="Consolas"/>
                <w:highlight w:val="red"/>
              </w:rPr>
              <w:t>54 12</w:t>
            </w:r>
          </w:p>
          <w:p w14:paraId="087238FF" w14:textId="77777777" w:rsidR="004A05BB" w:rsidRPr="007C7773" w:rsidRDefault="004A05BB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  <w:highlight w:val="yellow"/>
              </w:rPr>
              <w:t>43 23 12 31 54 51 92</w:t>
            </w:r>
          </w:p>
        </w:tc>
        <w:tc>
          <w:tcPr>
            <w:tcW w:w="2410" w:type="dxa"/>
          </w:tcPr>
          <w:p w14:paraId="21014855" w14:textId="77777777" w:rsidR="004A05BB" w:rsidRPr="007C7773" w:rsidRDefault="004A05BB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23 23 31 34 43 51</w:t>
            </w:r>
          </w:p>
        </w:tc>
        <w:tc>
          <w:tcPr>
            <w:tcW w:w="5043" w:type="dxa"/>
          </w:tcPr>
          <w:p w14:paraId="6C3907D3" w14:textId="77777777" w:rsidR="004A05BB" w:rsidRPr="00364E58" w:rsidRDefault="004A05BB" w:rsidP="004A05BB">
            <w:pPr>
              <w:spacing w:after="0"/>
              <w:rPr>
                <w:lang w:val="bg-BG"/>
              </w:rPr>
            </w:pPr>
            <w:r w:rsidRPr="00364E58">
              <w:t xml:space="preserve">After looping through the two of the arrays we get: </w:t>
            </w:r>
            <w:r w:rsidRPr="00364E58">
              <w:rPr>
                <w:highlight w:val="green"/>
              </w:rPr>
              <w:t>1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92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5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51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23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54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64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31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2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12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3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23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34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43</w:t>
            </w:r>
          </w:p>
          <w:p w14:paraId="62EE19AB" w14:textId="6FD9C406" w:rsidR="004A05BB" w:rsidRPr="00364E58" w:rsidRDefault="004A05BB" w:rsidP="004A05BB">
            <w:pPr>
              <w:spacing w:after="0"/>
              <w:rPr>
                <w:lang w:val="bg-BG"/>
              </w:rPr>
            </w:pPr>
            <w:r w:rsidRPr="00364E58">
              <w:t>The constrain</w:t>
            </w:r>
            <w:r w:rsidR="005B09F1">
              <w:t>t</w:t>
            </w:r>
            <w:r w:rsidRPr="00364E58">
              <w:t xml:space="preserve">s are </w:t>
            </w:r>
            <w:r w:rsidRPr="00364E58">
              <w:rPr>
                <w:highlight w:val="red"/>
              </w:rPr>
              <w:t>54</w:t>
            </w:r>
            <w:r w:rsidRPr="00364E58">
              <w:t xml:space="preserve"> and </w:t>
            </w:r>
            <w:r w:rsidRPr="00364E58">
              <w:rPr>
                <w:highlight w:val="red"/>
              </w:rPr>
              <w:t>12</w:t>
            </w:r>
            <w:r w:rsidRPr="00364E58">
              <w:t xml:space="preserve"> </w:t>
            </w:r>
            <w:r w:rsidRPr="00364E58">
              <w:rPr>
                <w:noProof/>
              </w:rPr>
              <w:t>(</w:t>
            </w:r>
            <w:r w:rsidRPr="00364E58">
              <w:t>so we take only the numbers between them): 51 23 31 23 34 43</w:t>
            </w:r>
          </w:p>
          <w:p w14:paraId="062AF3AB" w14:textId="32E1542D" w:rsidR="004A05BB" w:rsidRPr="004A05BB" w:rsidRDefault="004A05BB" w:rsidP="004A05BB">
            <w:pPr>
              <w:spacing w:after="0"/>
            </w:pPr>
            <w:r w:rsidRPr="00364E58">
              <w:t>We print the result sorted</w:t>
            </w:r>
          </w:p>
        </w:tc>
      </w:tr>
      <w:tr w:rsidR="004A05BB" w:rsidRPr="00364E58" w14:paraId="53EB6E0A" w14:textId="77777777" w:rsidTr="005B09F1">
        <w:tc>
          <w:tcPr>
            <w:tcW w:w="2972" w:type="dxa"/>
          </w:tcPr>
          <w:p w14:paraId="16690D36" w14:textId="77777777" w:rsidR="004A05BB" w:rsidRPr="004A05BB" w:rsidRDefault="004A05BB" w:rsidP="004A05BB">
            <w:pPr>
              <w:spacing w:after="0"/>
              <w:rPr>
                <w:rFonts w:ascii="Consolas" w:hAnsi="Consolas"/>
              </w:rPr>
            </w:pPr>
            <w:r w:rsidRPr="004A05BB">
              <w:rPr>
                <w:rFonts w:ascii="Consolas" w:hAnsi="Consolas"/>
              </w:rPr>
              <w:t>75 20 78 75 49</w:t>
            </w:r>
          </w:p>
          <w:p w14:paraId="7A0632A1" w14:textId="572C8D02" w:rsidR="004A05BB" w:rsidRPr="007C7773" w:rsidRDefault="004A05BB" w:rsidP="004A05BB">
            <w:pPr>
              <w:spacing w:after="0"/>
              <w:rPr>
                <w:rFonts w:ascii="Consolas" w:hAnsi="Consolas"/>
                <w:highlight w:val="green"/>
              </w:rPr>
            </w:pPr>
            <w:r w:rsidRPr="004A05BB">
              <w:rPr>
                <w:rFonts w:ascii="Consolas" w:hAnsi="Consolas"/>
              </w:rPr>
              <w:t>47 91 32 45 55 62 20</w:t>
            </w:r>
          </w:p>
        </w:tc>
        <w:tc>
          <w:tcPr>
            <w:tcW w:w="2410" w:type="dxa"/>
          </w:tcPr>
          <w:p w14:paraId="5AD136AF" w14:textId="20E22903" w:rsidR="004A05BB" w:rsidRPr="004A05BB" w:rsidRDefault="004A05BB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4A05BB">
              <w:rPr>
                <w:rFonts w:ascii="Consolas" w:hAnsi="Consolas"/>
              </w:rPr>
              <w:t>49 55 62 75 75 78</w:t>
            </w:r>
          </w:p>
        </w:tc>
        <w:tc>
          <w:tcPr>
            <w:tcW w:w="5043" w:type="dxa"/>
          </w:tcPr>
          <w:p w14:paraId="272BBC81" w14:textId="77777777" w:rsidR="004A05BB" w:rsidRPr="00364E58" w:rsidRDefault="004A05BB" w:rsidP="004A05BB">
            <w:pPr>
              <w:spacing w:after="0"/>
            </w:pPr>
          </w:p>
        </w:tc>
      </w:tr>
    </w:tbl>
    <w:p w14:paraId="24D151E2" w14:textId="77777777" w:rsidR="00364E58" w:rsidRPr="00364E58" w:rsidRDefault="00364E58" w:rsidP="00364E58">
      <w:pPr>
        <w:keepNext/>
        <w:keepLines/>
        <w:numPr>
          <w:ilvl w:val="0"/>
          <w:numId w:val="50"/>
        </w:numPr>
        <w:spacing w:before="200" w:after="40"/>
        <w:outlineLvl w:val="1"/>
        <w:rPr>
          <w:rFonts w:eastAsiaTheme="majorEastAsia" w:cstheme="majorBidi"/>
          <w:b/>
          <w:color w:val="7C380A"/>
          <w:sz w:val="36"/>
          <w:szCs w:val="36"/>
          <w:lang w:val="bg-BG"/>
        </w:rPr>
      </w:pPr>
      <w:r w:rsidRPr="00364E58">
        <w:rPr>
          <w:rFonts w:eastAsiaTheme="majorEastAsia" w:cstheme="majorBidi"/>
          <w:b/>
          <w:color w:val="7C380A"/>
          <w:sz w:val="36"/>
          <w:szCs w:val="36"/>
        </w:rPr>
        <w:t>*Drum Set</w:t>
      </w:r>
    </w:p>
    <w:p w14:paraId="0D3F2073" w14:textId="70EFF49D" w:rsidR="00364E58" w:rsidRPr="00364E58" w:rsidRDefault="00364E58" w:rsidP="00364E58">
      <w:pPr>
        <w:rPr>
          <w:lang w:val="bg-BG"/>
        </w:rPr>
      </w:pPr>
      <w:proofErr w:type="spellStart"/>
      <w:r w:rsidRPr="00364E58">
        <w:t>Gabsy</w:t>
      </w:r>
      <w:proofErr w:type="spellEnd"/>
      <w:r w:rsidRPr="00364E58">
        <w:t xml:space="preserve"> is </w:t>
      </w:r>
      <w:proofErr w:type="spellStart"/>
      <w:r w:rsidRPr="00364E58">
        <w:t>Orgolt's</w:t>
      </w:r>
      <w:proofErr w:type="spellEnd"/>
      <w:r w:rsidRPr="00364E58">
        <w:t xml:space="preserve"> Final Revenge charming drummer. She has a drum set but the different drums have different origins – some she bought, some are gifts, so they are all </w:t>
      </w:r>
      <w:r w:rsidR="005B09F1">
        <w:t>of</w:t>
      </w:r>
      <w:r w:rsidRPr="00364E58">
        <w:t xml:space="preserve"> </w:t>
      </w:r>
      <w:r w:rsidRPr="00364E58">
        <w:rPr>
          <w:b/>
        </w:rPr>
        <w:t>different quality</w:t>
      </w:r>
      <w:r w:rsidRPr="00364E58">
        <w:t xml:space="preserve">. Every day she practices on each of them, so she does damage and reduces the drum`s quality. Sometimes a drum </w:t>
      </w:r>
      <w:proofErr w:type="spellStart"/>
      <w:r w:rsidRPr="00364E58">
        <w:t>br</w:t>
      </w:r>
      <w:r w:rsidR="005B09F1">
        <w:t>eak</w:t>
      </w:r>
      <w:r w:rsidRPr="00364E58">
        <w:t>s</w:t>
      </w:r>
      <w:proofErr w:type="spellEnd"/>
      <w:r w:rsidRPr="00364E58">
        <w:t xml:space="preserve">, so she needs to buy </w:t>
      </w:r>
      <w:r w:rsidR="005B09F1">
        <w:t xml:space="preserve">a </w:t>
      </w:r>
      <w:r w:rsidRPr="00364E58">
        <w:t>new one. Help her keep her drum set organized.</w:t>
      </w:r>
    </w:p>
    <w:p w14:paraId="49CC8AFB" w14:textId="584C8F32" w:rsidR="00364E58" w:rsidRPr="00364E58" w:rsidRDefault="00364E58" w:rsidP="00364E58">
      <w:pPr>
        <w:rPr>
          <w:lang w:val="bg-BG"/>
        </w:rPr>
      </w:pPr>
      <w:r w:rsidRPr="00364E58">
        <w:t xml:space="preserve">You will receive </w:t>
      </w:r>
      <w:proofErr w:type="spellStart"/>
      <w:r w:rsidRPr="00364E58">
        <w:t>Gabsy's</w:t>
      </w:r>
      <w:proofErr w:type="spellEnd"/>
      <w:r w:rsidRPr="00364E58">
        <w:rPr>
          <w:b/>
        </w:rPr>
        <w:t xml:space="preserve"> savings</w:t>
      </w:r>
      <w:r w:rsidRPr="00364E58">
        <w:t>, the money she can spend on new drums. Next</w:t>
      </w:r>
      <w:r w:rsidR="005B09F1">
        <w:t>,</w:t>
      </w:r>
      <w:r w:rsidRPr="00364E58">
        <w:t xml:space="preserve"> you receive a </w:t>
      </w:r>
      <w:r w:rsidRPr="00364E58">
        <w:rPr>
          <w:b/>
        </w:rPr>
        <w:t>sequence</w:t>
      </w:r>
      <w:r w:rsidRPr="00364E58">
        <w:t xml:space="preserve"> </w:t>
      </w:r>
      <w:r w:rsidRPr="00364E58">
        <w:rPr>
          <w:b/>
        </w:rPr>
        <w:t xml:space="preserve">of integers </w:t>
      </w:r>
      <w:r w:rsidRPr="00364E58">
        <w:t>which represent the</w:t>
      </w:r>
      <w:r w:rsidRPr="00364E58">
        <w:rPr>
          <w:b/>
        </w:rPr>
        <w:t xml:space="preserve"> initial quality </w:t>
      </w:r>
      <w:r w:rsidRPr="00364E58">
        <w:t>of each drum</w:t>
      </w:r>
      <w:r w:rsidRPr="00364E58">
        <w:rPr>
          <w:b/>
        </w:rPr>
        <w:t xml:space="preserve"> </w:t>
      </w:r>
      <w:r w:rsidRPr="00364E58">
        <w:t xml:space="preserve">in </w:t>
      </w:r>
      <w:proofErr w:type="spellStart"/>
      <w:r w:rsidRPr="00364E58">
        <w:t>Gabsy's</w:t>
      </w:r>
      <w:proofErr w:type="spellEnd"/>
      <w:r w:rsidRPr="00364E58">
        <w:t xml:space="preserve"> drum set.</w:t>
      </w:r>
    </w:p>
    <w:p w14:paraId="46FCA9A8" w14:textId="77777777" w:rsidR="00364E58" w:rsidRPr="00364E58" w:rsidRDefault="00364E58" w:rsidP="00364E58">
      <w:pPr>
        <w:rPr>
          <w:lang w:val="bg-BG"/>
        </w:rPr>
      </w:pPr>
      <w:r w:rsidRPr="00364E58">
        <w:t xml:space="preserve">Until you receive the command </w:t>
      </w:r>
      <w:r w:rsidRPr="00364E58">
        <w:rPr>
          <w:b/>
        </w:rPr>
        <w:t>"</w:t>
      </w:r>
      <w:r w:rsidRPr="004A05BB">
        <w:rPr>
          <w:rFonts w:ascii="Consolas" w:hAnsi="Consolas"/>
          <w:b/>
        </w:rPr>
        <w:t xml:space="preserve">Hit it again, </w:t>
      </w:r>
      <w:proofErr w:type="spellStart"/>
      <w:r w:rsidRPr="004A05BB">
        <w:rPr>
          <w:rFonts w:ascii="Consolas" w:hAnsi="Consolas"/>
          <w:b/>
        </w:rPr>
        <w:t>Gabsy</w:t>
      </w:r>
      <w:proofErr w:type="spellEnd"/>
      <w:r w:rsidRPr="004A05BB">
        <w:rPr>
          <w:rFonts w:ascii="Consolas" w:hAnsi="Consolas"/>
          <w:b/>
        </w:rPr>
        <w:t>!</w:t>
      </w:r>
      <w:proofErr w:type="gramStart"/>
      <w:r w:rsidRPr="00364E58">
        <w:rPr>
          <w:b/>
        </w:rPr>
        <w:t>"</w:t>
      </w:r>
      <w:r w:rsidRPr="00364E58">
        <w:t>,</w:t>
      </w:r>
      <w:proofErr w:type="gramEnd"/>
      <w:r w:rsidRPr="00364E58">
        <w:t xml:space="preserve"> you will be receiving integer: the</w:t>
      </w:r>
      <w:r w:rsidRPr="00364E58">
        <w:rPr>
          <w:b/>
        </w:rPr>
        <w:t xml:space="preserve"> hit power </w:t>
      </w:r>
      <w:proofErr w:type="spellStart"/>
      <w:r w:rsidRPr="00364E58">
        <w:t>Gabsy</w:t>
      </w:r>
      <w:proofErr w:type="spellEnd"/>
      <w:r w:rsidRPr="00364E58">
        <w:t xml:space="preserve"> applies </w:t>
      </w:r>
      <w:r w:rsidRPr="00364E58">
        <w:rPr>
          <w:b/>
        </w:rPr>
        <w:t>on each drum</w:t>
      </w:r>
      <w:r w:rsidRPr="00364E58">
        <w:t xml:space="preserve"> while practicing. When the power is applied you should </w:t>
      </w:r>
      <w:r w:rsidRPr="00364E58">
        <w:rPr>
          <w:b/>
        </w:rPr>
        <w:t>decrease</w:t>
      </w:r>
      <w:r w:rsidRPr="00364E58">
        <w:t xml:space="preserve"> the value of the drum's quality with the current power.</w:t>
      </w:r>
    </w:p>
    <w:p w14:paraId="66057024" w14:textId="3778E72F" w:rsidR="00364E58" w:rsidRPr="00364E58" w:rsidRDefault="00364E58" w:rsidP="00364E58">
      <w:pPr>
        <w:rPr>
          <w:lang w:val="bg-BG"/>
        </w:rPr>
      </w:pPr>
      <w:r w:rsidRPr="00364E58">
        <w:t xml:space="preserve">When a certain drum </w:t>
      </w:r>
      <w:r w:rsidRPr="00364E58">
        <w:rPr>
          <w:b/>
        </w:rPr>
        <w:t>reaches 0 quality</w:t>
      </w:r>
      <w:r w:rsidRPr="00364E58">
        <w:t xml:space="preserve">, it breaks. Then </w:t>
      </w:r>
      <w:proofErr w:type="spellStart"/>
      <w:r w:rsidRPr="00364E58">
        <w:t>Gabsy</w:t>
      </w:r>
      <w:proofErr w:type="spellEnd"/>
      <w:r w:rsidRPr="00364E58">
        <w:t xml:space="preserve"> should buy a replacement.</w:t>
      </w:r>
      <w:r w:rsidRPr="00364E58">
        <w:rPr>
          <w:b/>
        </w:rPr>
        <w:t xml:space="preserve"> </w:t>
      </w:r>
      <w:r w:rsidRPr="00364E58">
        <w:t xml:space="preserve">She needs to buy the same model. Therefore, its quality will be </w:t>
      </w:r>
      <w:r w:rsidRPr="00364E58">
        <w:rPr>
          <w:b/>
        </w:rPr>
        <w:t>the same as the initial quality</w:t>
      </w:r>
      <w:r w:rsidRPr="00364E58">
        <w:t xml:space="preserve"> of the broken drum. The price is calculated by the formula:</w:t>
      </w:r>
      <w:r w:rsidRPr="004A05BB">
        <w:rPr>
          <w:b/>
        </w:rPr>
        <w:t xml:space="preserve"> {</w:t>
      </w:r>
      <w:proofErr w:type="spellStart"/>
      <w:r w:rsidRPr="004A05BB">
        <w:rPr>
          <w:b/>
          <w:noProof/>
        </w:rPr>
        <w:t>initialQuality</w:t>
      </w:r>
      <w:proofErr w:type="spellEnd"/>
      <w:r w:rsidRPr="004A05BB">
        <w:rPr>
          <w:b/>
        </w:rPr>
        <w:t>} * 3</w:t>
      </w:r>
      <w:r w:rsidRPr="00364E58">
        <w:t xml:space="preserve">. </w:t>
      </w:r>
      <w:proofErr w:type="spellStart"/>
      <w:r w:rsidRPr="00364E58">
        <w:t>Gabsy</w:t>
      </w:r>
      <w:proofErr w:type="spellEnd"/>
      <w:r w:rsidRPr="00364E58">
        <w:t xml:space="preserve"> will always replace her broken drums </w:t>
      </w:r>
      <w:r w:rsidRPr="00364E58">
        <w:rPr>
          <w:b/>
        </w:rPr>
        <w:t xml:space="preserve">until the moment she can no longer afford </w:t>
      </w:r>
      <w:r w:rsidR="005B09F1">
        <w:rPr>
          <w:b/>
        </w:rPr>
        <w:t>them</w:t>
      </w:r>
      <w:r w:rsidRPr="00364E58">
        <w:t xml:space="preserve">. If she doesn't have enough money for a replacement, the broken drum is </w:t>
      </w:r>
      <w:r w:rsidRPr="00364E58">
        <w:rPr>
          <w:b/>
        </w:rPr>
        <w:t>removed</w:t>
      </w:r>
      <w:r w:rsidRPr="00364E58">
        <w:t xml:space="preserve"> from the drum set.</w:t>
      </w:r>
    </w:p>
    <w:p w14:paraId="79ABF44F" w14:textId="6EE73C8A" w:rsidR="00364E58" w:rsidRPr="00364E58" w:rsidRDefault="00364E58" w:rsidP="00364E58">
      <w:pPr>
        <w:rPr>
          <w:lang w:val="bg-BG"/>
        </w:rPr>
      </w:pPr>
      <w:r w:rsidRPr="00364E58">
        <w:t xml:space="preserve">When you receive the command </w:t>
      </w:r>
      <w:r w:rsidRPr="00364E58">
        <w:rPr>
          <w:b/>
        </w:rPr>
        <w:t>"</w:t>
      </w:r>
      <w:r w:rsidRPr="004A05BB">
        <w:rPr>
          <w:rFonts w:ascii="Consolas" w:hAnsi="Consolas"/>
          <w:b/>
        </w:rPr>
        <w:t xml:space="preserve">Hit it again, </w:t>
      </w:r>
      <w:proofErr w:type="spellStart"/>
      <w:r w:rsidRPr="004A05BB">
        <w:rPr>
          <w:rFonts w:ascii="Consolas" w:hAnsi="Consolas"/>
          <w:b/>
        </w:rPr>
        <w:t>Gabsy</w:t>
      </w:r>
      <w:proofErr w:type="spellEnd"/>
      <w:r w:rsidRPr="004A05BB">
        <w:rPr>
          <w:rFonts w:ascii="Consolas" w:hAnsi="Consolas"/>
          <w:b/>
        </w:rPr>
        <w:t>!</w:t>
      </w:r>
      <w:proofErr w:type="gramStart"/>
      <w:r w:rsidRPr="00364E58">
        <w:rPr>
          <w:b/>
        </w:rPr>
        <w:t>"</w:t>
      </w:r>
      <w:r w:rsidRPr="00364E58">
        <w:t>,</w:t>
      </w:r>
      <w:proofErr w:type="gramEnd"/>
      <w:r w:rsidRPr="00364E58">
        <w:rPr>
          <w:b/>
        </w:rPr>
        <w:t xml:space="preserve"> </w:t>
      </w:r>
      <w:r w:rsidRPr="00364E58">
        <w:t>the program ends and you should print the current state of the drum set. On the second line</w:t>
      </w:r>
      <w:r w:rsidR="005B09F1">
        <w:t>,</w:t>
      </w:r>
      <w:r w:rsidRPr="00364E58">
        <w:t xml:space="preserve"> you should print the </w:t>
      </w:r>
      <w:r w:rsidRPr="00364E58">
        <w:rPr>
          <w:b/>
        </w:rPr>
        <w:t>remaining money</w:t>
      </w:r>
      <w:r w:rsidRPr="00364E58">
        <w:t xml:space="preserve"> in </w:t>
      </w:r>
      <w:proofErr w:type="spellStart"/>
      <w:r w:rsidRPr="00364E58">
        <w:t>Gabsy's</w:t>
      </w:r>
      <w:proofErr w:type="spellEnd"/>
      <w:r w:rsidRPr="00364E58">
        <w:t xml:space="preserve"> savings account.</w:t>
      </w:r>
    </w:p>
    <w:p w14:paraId="54C875BB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Input</w:t>
      </w:r>
    </w:p>
    <w:p w14:paraId="29596AAA" w14:textId="741EA723" w:rsidR="00364E58" w:rsidRPr="00364E58" w:rsidRDefault="00364E58" w:rsidP="00364E58">
      <w:pPr>
        <w:numPr>
          <w:ilvl w:val="0"/>
          <w:numId w:val="44"/>
        </w:numPr>
        <w:contextualSpacing/>
        <w:rPr>
          <w:lang w:val="bg-BG"/>
        </w:rPr>
      </w:pPr>
      <w:r w:rsidRPr="00364E58">
        <w:t xml:space="preserve">On the </w:t>
      </w:r>
      <w:r w:rsidRPr="00364E58">
        <w:rPr>
          <w:b/>
        </w:rPr>
        <w:t>first line</w:t>
      </w:r>
      <w:r w:rsidRPr="00364E58">
        <w:t xml:space="preserve"> you receive the </w:t>
      </w:r>
      <w:r w:rsidRPr="00364E58">
        <w:rPr>
          <w:b/>
        </w:rPr>
        <w:t>savings</w:t>
      </w:r>
      <w:r w:rsidR="005B09F1">
        <w:t xml:space="preserve"> – a floating-point number.</w:t>
      </w:r>
    </w:p>
    <w:p w14:paraId="665DCC87" w14:textId="1AAE3F79" w:rsidR="00364E58" w:rsidRPr="00364E58" w:rsidRDefault="00364E58" w:rsidP="00364E58">
      <w:pPr>
        <w:numPr>
          <w:ilvl w:val="0"/>
          <w:numId w:val="44"/>
        </w:numPr>
        <w:contextualSpacing/>
        <w:rPr>
          <w:lang w:val="bg-BG"/>
        </w:rPr>
      </w:pPr>
      <w:r w:rsidRPr="00364E58">
        <w:t xml:space="preserve">On the </w:t>
      </w:r>
      <w:r w:rsidRPr="00364E58">
        <w:rPr>
          <w:b/>
        </w:rPr>
        <w:t>second line</w:t>
      </w:r>
      <w:r w:rsidR="005B09F1">
        <w:rPr>
          <w:b/>
        </w:rPr>
        <w:t>,</w:t>
      </w:r>
      <w:r w:rsidRPr="00364E58">
        <w:t xml:space="preserve"> you receive the </w:t>
      </w:r>
      <w:r w:rsidRPr="00364E58">
        <w:rPr>
          <w:b/>
        </w:rPr>
        <w:t>drum set</w:t>
      </w:r>
      <w:r w:rsidRPr="00364E58">
        <w:t xml:space="preserve">: </w:t>
      </w:r>
      <w:r w:rsidRPr="00364E58">
        <w:rPr>
          <w:b/>
        </w:rPr>
        <w:t>sequence</w:t>
      </w:r>
      <w:r w:rsidRPr="00364E58">
        <w:t xml:space="preserve"> of </w:t>
      </w:r>
      <w:r w:rsidRPr="00364E58">
        <w:rPr>
          <w:b/>
        </w:rPr>
        <w:t>integers</w:t>
      </w:r>
      <w:r w:rsidRPr="00364E58">
        <w:t xml:space="preserve">, </w:t>
      </w:r>
      <w:r w:rsidRPr="00364E58">
        <w:rPr>
          <w:b/>
        </w:rPr>
        <w:t>separated</w:t>
      </w:r>
      <w:r w:rsidRPr="00364E58">
        <w:t xml:space="preserve"> by </w:t>
      </w:r>
      <w:r w:rsidRPr="00364E58">
        <w:rPr>
          <w:b/>
        </w:rPr>
        <w:t>spaces</w:t>
      </w:r>
      <w:r w:rsidRPr="00364E58">
        <w:t>.</w:t>
      </w:r>
    </w:p>
    <w:p w14:paraId="377C4FE7" w14:textId="77777777" w:rsidR="00364E58" w:rsidRPr="00364E58" w:rsidRDefault="00364E58" w:rsidP="00364E58">
      <w:pPr>
        <w:numPr>
          <w:ilvl w:val="0"/>
          <w:numId w:val="44"/>
        </w:numPr>
        <w:contextualSpacing/>
        <w:rPr>
          <w:lang w:val="bg-BG"/>
        </w:rPr>
      </w:pPr>
      <w:r w:rsidRPr="00364E58">
        <w:t xml:space="preserve">Until you receive the command </w:t>
      </w:r>
      <w:r w:rsidRPr="00364E58">
        <w:rPr>
          <w:b/>
        </w:rPr>
        <w:t>"</w:t>
      </w:r>
      <w:r w:rsidRPr="004A05BB">
        <w:rPr>
          <w:rFonts w:ascii="Consolas" w:hAnsi="Consolas"/>
          <w:b/>
        </w:rPr>
        <w:t xml:space="preserve">Hit it again, </w:t>
      </w:r>
      <w:proofErr w:type="spellStart"/>
      <w:r w:rsidRPr="004A05BB">
        <w:rPr>
          <w:rFonts w:ascii="Consolas" w:hAnsi="Consolas"/>
          <w:b/>
        </w:rPr>
        <w:t>Gabsy</w:t>
      </w:r>
      <w:proofErr w:type="spellEnd"/>
      <w:r w:rsidRPr="004A05BB">
        <w:rPr>
          <w:rFonts w:ascii="Consolas" w:hAnsi="Consolas"/>
          <w:b/>
        </w:rPr>
        <w:t>!</w:t>
      </w:r>
      <w:r w:rsidRPr="00364E58">
        <w:rPr>
          <w:b/>
        </w:rPr>
        <w:t xml:space="preserve">" </w:t>
      </w:r>
      <w:r w:rsidRPr="00364E58">
        <w:t xml:space="preserve">you will be receiving </w:t>
      </w:r>
      <w:r w:rsidRPr="00364E58">
        <w:rPr>
          <w:b/>
        </w:rPr>
        <w:t xml:space="preserve">integers </w:t>
      </w:r>
      <w:r w:rsidRPr="00364E58">
        <w:t xml:space="preserve">– the hit power </w:t>
      </w:r>
      <w:proofErr w:type="spellStart"/>
      <w:r w:rsidRPr="00364E58">
        <w:t>Gabsy</w:t>
      </w:r>
      <w:proofErr w:type="spellEnd"/>
      <w:r w:rsidRPr="00364E58">
        <w:t xml:space="preserve"> applies on each drum.</w:t>
      </w:r>
    </w:p>
    <w:p w14:paraId="37122A3C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Output</w:t>
      </w:r>
    </w:p>
    <w:p w14:paraId="4EEB070E" w14:textId="4A41E748" w:rsidR="00364E58" w:rsidRPr="00364E58" w:rsidRDefault="00364E58" w:rsidP="00364E58">
      <w:pPr>
        <w:numPr>
          <w:ilvl w:val="0"/>
          <w:numId w:val="43"/>
        </w:numPr>
        <w:contextualSpacing/>
        <w:rPr>
          <w:lang w:val="bg-BG"/>
        </w:rPr>
      </w:pPr>
      <w:r w:rsidRPr="00364E58">
        <w:t>On the first line</w:t>
      </w:r>
      <w:r w:rsidR="005B09F1">
        <w:t>,</w:t>
      </w:r>
      <w:r w:rsidRPr="00364E58">
        <w:t xml:space="preserve"> you should print </w:t>
      </w:r>
      <w:r w:rsidRPr="00364E58">
        <w:rPr>
          <w:b/>
        </w:rPr>
        <w:t xml:space="preserve">each drum </w:t>
      </w:r>
      <w:r w:rsidRPr="00364E58">
        <w:t>in the drum set,</w:t>
      </w:r>
      <w:r w:rsidRPr="00364E58">
        <w:rPr>
          <w:b/>
        </w:rPr>
        <w:t xml:space="preserve"> separated</w:t>
      </w:r>
      <w:r w:rsidRPr="00364E58">
        <w:t xml:space="preserve"> by </w:t>
      </w:r>
      <w:r w:rsidRPr="00364E58">
        <w:rPr>
          <w:b/>
        </w:rPr>
        <w:t>space</w:t>
      </w:r>
      <w:r w:rsidRPr="00364E58">
        <w:t>.</w:t>
      </w:r>
    </w:p>
    <w:p w14:paraId="297A73F6" w14:textId="1666CA93" w:rsidR="00364E58" w:rsidRPr="00364E58" w:rsidRDefault="00364E58" w:rsidP="00364E58">
      <w:pPr>
        <w:numPr>
          <w:ilvl w:val="0"/>
          <w:numId w:val="43"/>
        </w:numPr>
        <w:contextualSpacing/>
        <w:rPr>
          <w:lang w:val="bg-BG"/>
        </w:rPr>
      </w:pPr>
      <w:r w:rsidRPr="00364E58">
        <w:t xml:space="preserve">Then you must print the </w:t>
      </w:r>
      <w:r w:rsidRPr="00364E58">
        <w:rPr>
          <w:b/>
        </w:rPr>
        <w:t xml:space="preserve">money </w:t>
      </w:r>
      <w:r w:rsidRPr="00364E58">
        <w:t xml:space="preserve">that </w:t>
      </w:r>
      <w:r w:rsidR="005B09F1">
        <w:t>is</w:t>
      </w:r>
      <w:r w:rsidRPr="00364E58">
        <w:t xml:space="preserve"> left on the </w:t>
      </w:r>
      <w:r w:rsidRPr="00364E58">
        <w:rPr>
          <w:b/>
        </w:rPr>
        <w:t>second line</w:t>
      </w:r>
      <w:r w:rsidRPr="00364E58">
        <w:t xml:space="preserve"> in the format </w:t>
      </w:r>
      <w:r w:rsidRPr="00364E58">
        <w:rPr>
          <w:rFonts w:ascii="Consolas" w:hAnsi="Consolas"/>
          <w:b/>
          <w:noProof/>
        </w:rPr>
        <w:t>"Gabsy has {money left}lv</w:t>
      </w:r>
      <w:r w:rsidRPr="00364E58">
        <w:rPr>
          <w:rFonts w:ascii="Consolas" w:hAnsi="Consolas"/>
          <w:b/>
        </w:rPr>
        <w:t>."</w:t>
      </w:r>
      <w:r w:rsidRPr="00364E58">
        <w:t>, formatted with two digits after the decimal point.</w:t>
      </w:r>
    </w:p>
    <w:p w14:paraId="59BF6FF8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Constraints</w:t>
      </w:r>
    </w:p>
    <w:p w14:paraId="20376180" w14:textId="60810287" w:rsidR="00364E58" w:rsidRPr="00364E58" w:rsidRDefault="00364E58" w:rsidP="00364E58">
      <w:pPr>
        <w:numPr>
          <w:ilvl w:val="0"/>
          <w:numId w:val="42"/>
        </w:numPr>
        <w:contextualSpacing/>
        <w:rPr>
          <w:lang w:val="bg-BG"/>
        </w:rPr>
      </w:pPr>
      <w:r w:rsidRPr="00364E58">
        <w:t xml:space="preserve">The </w:t>
      </w:r>
      <w:r w:rsidRPr="00364E58">
        <w:rPr>
          <w:b/>
        </w:rPr>
        <w:t>savings – floating-point number in the range [0.00, 10000.00]</w:t>
      </w:r>
      <w:r w:rsidR="005B09F1">
        <w:rPr>
          <w:b/>
        </w:rPr>
        <w:t>.</w:t>
      </w:r>
    </w:p>
    <w:p w14:paraId="07A42E44" w14:textId="77777777" w:rsidR="00364E58" w:rsidRPr="00364E58" w:rsidRDefault="00364E58" w:rsidP="00364E58">
      <w:pPr>
        <w:numPr>
          <w:ilvl w:val="0"/>
          <w:numId w:val="42"/>
        </w:numPr>
        <w:contextualSpacing/>
        <w:rPr>
          <w:lang w:val="bg-BG"/>
        </w:rPr>
      </w:pPr>
      <w:r w:rsidRPr="00364E58">
        <w:t xml:space="preserve">The </w:t>
      </w:r>
      <w:r w:rsidRPr="00364E58">
        <w:rPr>
          <w:b/>
        </w:rPr>
        <w:t>quality of each drum in the drum set</w:t>
      </w:r>
      <w:r w:rsidRPr="00364E58">
        <w:t xml:space="preserve"> – integer in the range </w:t>
      </w:r>
      <w:r w:rsidRPr="00364E58">
        <w:rPr>
          <w:b/>
        </w:rPr>
        <w:t>[1, 1000]</w:t>
      </w:r>
      <w:r w:rsidRPr="00364E58">
        <w:t>.</w:t>
      </w:r>
    </w:p>
    <w:p w14:paraId="408F941C" w14:textId="41369C3D" w:rsidR="00364E58" w:rsidRPr="00364E58" w:rsidRDefault="00364E58" w:rsidP="00364E58">
      <w:pPr>
        <w:numPr>
          <w:ilvl w:val="0"/>
          <w:numId w:val="42"/>
        </w:numPr>
        <w:contextualSpacing/>
        <w:rPr>
          <w:lang w:val="bg-BG"/>
        </w:rPr>
      </w:pPr>
      <w:r w:rsidRPr="00364E58">
        <w:t xml:space="preserve">The </w:t>
      </w:r>
      <w:r w:rsidRPr="00364E58">
        <w:rPr>
          <w:b/>
        </w:rPr>
        <w:t>hit</w:t>
      </w:r>
      <w:r w:rsidRPr="00364E58">
        <w:t xml:space="preserve"> </w:t>
      </w:r>
      <w:r w:rsidRPr="00364E58">
        <w:rPr>
          <w:b/>
        </w:rPr>
        <w:t xml:space="preserve">power </w:t>
      </w:r>
      <w:r w:rsidRPr="00364E58">
        <w:t xml:space="preserve">will be in the </w:t>
      </w:r>
      <w:r w:rsidRPr="00364E58">
        <w:rPr>
          <w:b/>
        </w:rPr>
        <w:t>range [0, 1000]</w:t>
      </w:r>
      <w:r w:rsidR="005B09F1">
        <w:rPr>
          <w:b/>
        </w:rPr>
        <w:t>.</w:t>
      </w:r>
    </w:p>
    <w:p w14:paraId="5F31D2DB" w14:textId="77777777" w:rsidR="00364E58" w:rsidRPr="00364E58" w:rsidRDefault="00364E58" w:rsidP="00364E58">
      <w:pPr>
        <w:numPr>
          <w:ilvl w:val="0"/>
          <w:numId w:val="41"/>
        </w:numPr>
        <w:contextualSpacing/>
        <w:rPr>
          <w:lang w:val="bg-BG"/>
        </w:rPr>
      </w:pPr>
      <w:r w:rsidRPr="00364E58">
        <w:lastRenderedPageBreak/>
        <w:t xml:space="preserve">Allowed working </w:t>
      </w:r>
      <w:r w:rsidRPr="00364E58">
        <w:rPr>
          <w:b/>
        </w:rPr>
        <w:t>time</w:t>
      </w:r>
      <w:r w:rsidRPr="00364E58">
        <w:t xml:space="preserve"> / </w:t>
      </w:r>
      <w:r w:rsidRPr="00364E58">
        <w:rPr>
          <w:b/>
        </w:rPr>
        <w:t>memory</w:t>
      </w:r>
      <w:r w:rsidRPr="00364E58">
        <w:t xml:space="preserve">: </w:t>
      </w:r>
      <w:r w:rsidRPr="00364E58">
        <w:rPr>
          <w:b/>
        </w:rPr>
        <w:t>100ms</w:t>
      </w:r>
      <w:r w:rsidRPr="00364E58">
        <w:t xml:space="preserve"> / </w:t>
      </w:r>
      <w:r w:rsidRPr="00364E58">
        <w:rPr>
          <w:b/>
          <w:noProof/>
        </w:rPr>
        <w:t>16MB</w:t>
      </w:r>
      <w:r w:rsidRPr="00364E58">
        <w:t>.</w:t>
      </w:r>
    </w:p>
    <w:p w14:paraId="15730FDA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"/>
        <w:tblW w:w="10170" w:type="dxa"/>
        <w:tblInd w:w="-162" w:type="dxa"/>
        <w:tblLook w:val="04A0" w:firstRow="1" w:lastRow="0" w:firstColumn="1" w:lastColumn="0" w:noHBand="0" w:noVBand="1"/>
      </w:tblPr>
      <w:tblGrid>
        <w:gridCol w:w="2767"/>
        <w:gridCol w:w="2610"/>
        <w:gridCol w:w="4793"/>
      </w:tblGrid>
      <w:tr w:rsidR="00364E58" w:rsidRPr="00364E58" w14:paraId="777969F7" w14:textId="77777777" w:rsidTr="004A05BB">
        <w:trPr>
          <w:trHeight w:val="396"/>
        </w:trPr>
        <w:tc>
          <w:tcPr>
            <w:tcW w:w="2767" w:type="dxa"/>
            <w:shd w:val="clear" w:color="auto" w:fill="D9D9D9" w:themeFill="background1" w:themeFillShade="D9"/>
          </w:tcPr>
          <w:p w14:paraId="7A33CE12" w14:textId="77777777" w:rsidR="00364E58" w:rsidRPr="004A05BB" w:rsidRDefault="00364E58" w:rsidP="0024507D">
            <w:pPr>
              <w:jc w:val="center"/>
              <w:rPr>
                <w:b/>
              </w:rPr>
            </w:pPr>
            <w:r w:rsidRPr="004A05BB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30758B5D" w14:textId="77777777" w:rsidR="00364E58" w:rsidRPr="004A05BB" w:rsidRDefault="00364E58" w:rsidP="0024507D">
            <w:pPr>
              <w:jc w:val="center"/>
              <w:rPr>
                <w:b/>
              </w:rPr>
            </w:pPr>
            <w:r w:rsidRPr="004A05BB">
              <w:rPr>
                <w:b/>
              </w:rPr>
              <w:t>Output</w:t>
            </w:r>
          </w:p>
        </w:tc>
        <w:tc>
          <w:tcPr>
            <w:tcW w:w="4793" w:type="dxa"/>
            <w:shd w:val="clear" w:color="auto" w:fill="D9D9D9" w:themeFill="background1" w:themeFillShade="D9"/>
          </w:tcPr>
          <w:p w14:paraId="28704E52" w14:textId="77777777" w:rsidR="00364E58" w:rsidRPr="004A05BB" w:rsidRDefault="00364E58" w:rsidP="0024507D">
            <w:pPr>
              <w:jc w:val="center"/>
              <w:rPr>
                <w:b/>
              </w:rPr>
            </w:pPr>
            <w:r w:rsidRPr="004A05BB">
              <w:rPr>
                <w:b/>
              </w:rPr>
              <w:t>Comment</w:t>
            </w:r>
          </w:p>
        </w:tc>
      </w:tr>
      <w:tr w:rsidR="00364E58" w:rsidRPr="00364E58" w14:paraId="0050D8CC" w14:textId="77777777" w:rsidTr="007C7773">
        <w:trPr>
          <w:trHeight w:val="3454"/>
        </w:trPr>
        <w:tc>
          <w:tcPr>
            <w:tcW w:w="2767" w:type="dxa"/>
          </w:tcPr>
          <w:p w14:paraId="07E32231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000.00</w:t>
            </w:r>
          </w:p>
          <w:p w14:paraId="2FA37636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58 65 33</w:t>
            </w:r>
          </w:p>
          <w:p w14:paraId="2CFAC93D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1</w:t>
            </w:r>
          </w:p>
          <w:p w14:paraId="2C06F7E9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2</w:t>
            </w:r>
          </w:p>
          <w:p w14:paraId="22617BD0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8</w:t>
            </w:r>
          </w:p>
          <w:p w14:paraId="10D7B00F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0</w:t>
            </w:r>
          </w:p>
          <w:p w14:paraId="3D89EC97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 xml:space="preserve">Hit it again, </w:t>
            </w:r>
            <w:proofErr w:type="spellStart"/>
            <w:r w:rsidRPr="007C7773">
              <w:rPr>
                <w:rFonts w:ascii="Consolas" w:hAnsi="Consolas"/>
              </w:rPr>
              <w:t>Gabsy</w:t>
            </w:r>
            <w:proofErr w:type="spellEnd"/>
            <w:r w:rsidRPr="007C7773">
              <w:rPr>
                <w:rFonts w:ascii="Consolas" w:hAnsi="Consolas"/>
              </w:rPr>
              <w:t>!</w:t>
            </w:r>
          </w:p>
        </w:tc>
        <w:tc>
          <w:tcPr>
            <w:tcW w:w="2610" w:type="dxa"/>
          </w:tcPr>
          <w:p w14:paraId="6F463F15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7 14 23</w:t>
            </w:r>
          </w:p>
          <w:p w14:paraId="74EF0DD9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proofErr w:type="spellStart"/>
            <w:r w:rsidRPr="007C7773">
              <w:rPr>
                <w:rFonts w:ascii="Consolas" w:hAnsi="Consolas"/>
              </w:rPr>
              <w:t>Gabsy</w:t>
            </w:r>
            <w:proofErr w:type="spellEnd"/>
            <w:r w:rsidRPr="007C7773">
              <w:rPr>
                <w:rFonts w:ascii="Consolas" w:hAnsi="Consolas"/>
              </w:rPr>
              <w:t xml:space="preserve"> has 901.00lv.</w:t>
            </w:r>
          </w:p>
        </w:tc>
        <w:tc>
          <w:tcPr>
            <w:tcW w:w="4793" w:type="dxa"/>
          </w:tcPr>
          <w:p w14:paraId="11F33C8A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rPr>
                <w:noProof/>
              </w:rPr>
              <w:t xml:space="preserve">DrumSet </w:t>
            </w:r>
            <w:r w:rsidRPr="00364E58">
              <w:t>– 58 65 33.</w:t>
            </w:r>
          </w:p>
          <w:p w14:paraId="3B66339A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1: hit power applied = 11 =&gt; 47 54 22;</w:t>
            </w:r>
          </w:p>
          <w:p w14:paraId="5AD680FF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2: hit power applied = 12 =&gt; 35 42 10;</w:t>
            </w:r>
          </w:p>
          <w:p w14:paraId="721F9F9C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3: hit power applied = 18 =&gt; 17 24 -8;</w:t>
            </w:r>
          </w:p>
          <w:p w14:paraId="423B0FDE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 xml:space="preserve">The third drum </w:t>
            </w:r>
            <w:proofErr w:type="spellStart"/>
            <w:r w:rsidRPr="00364E58">
              <w:t>breaks</w:t>
            </w:r>
            <w:proofErr w:type="spellEnd"/>
            <w:r w:rsidRPr="00364E58">
              <w:t xml:space="preserve">. But </w:t>
            </w:r>
            <w:proofErr w:type="spellStart"/>
            <w:r w:rsidRPr="00364E58">
              <w:t>Gabsy</w:t>
            </w:r>
            <w:proofErr w:type="spellEnd"/>
            <w:r w:rsidRPr="00364E58">
              <w:t xml:space="preserve"> has enough savings so she replaces it =&gt; 17 24 33;</w:t>
            </w:r>
          </w:p>
          <w:p w14:paraId="6EDC9C93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4: hit power applied = 10 =&gt; 7 14 23;</w:t>
            </w:r>
          </w:p>
          <w:p w14:paraId="206FA6F2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 xml:space="preserve">We print the current state of the drum set and what's left in </w:t>
            </w:r>
            <w:proofErr w:type="spellStart"/>
            <w:r w:rsidRPr="00364E58">
              <w:t>Gabsy's</w:t>
            </w:r>
            <w:proofErr w:type="spellEnd"/>
            <w:r w:rsidRPr="00364E58">
              <w:t xml:space="preserve"> bank account. </w:t>
            </w:r>
          </w:p>
          <w:p w14:paraId="766448FC" w14:textId="77777777" w:rsidR="00364E58" w:rsidRPr="00364E58" w:rsidRDefault="00364E58" w:rsidP="0024507D">
            <w:pPr>
              <w:spacing w:after="0"/>
            </w:pPr>
          </w:p>
        </w:tc>
      </w:tr>
      <w:tr w:rsidR="00364E58" w:rsidRPr="00364E58" w14:paraId="4F138524" w14:textId="77777777" w:rsidTr="007C7773">
        <w:trPr>
          <w:trHeight w:val="2759"/>
        </w:trPr>
        <w:tc>
          <w:tcPr>
            <w:tcW w:w="2767" w:type="dxa"/>
          </w:tcPr>
          <w:p w14:paraId="3899B74B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54.00</w:t>
            </w:r>
          </w:p>
          <w:p w14:paraId="7C198007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55 111 3 5 8 50</w:t>
            </w:r>
          </w:p>
          <w:p w14:paraId="79517537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2</w:t>
            </w:r>
          </w:p>
          <w:p w14:paraId="450AB5BE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50</w:t>
            </w:r>
          </w:p>
          <w:p w14:paraId="46EB101E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8</w:t>
            </w:r>
          </w:p>
          <w:p w14:paraId="42D61D6C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23</w:t>
            </w:r>
          </w:p>
          <w:p w14:paraId="2B339FDD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</w:t>
            </w:r>
          </w:p>
          <w:p w14:paraId="76889CC6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 xml:space="preserve">Hit it again, </w:t>
            </w:r>
            <w:proofErr w:type="spellStart"/>
            <w:r w:rsidRPr="007C7773">
              <w:rPr>
                <w:rFonts w:ascii="Consolas" w:hAnsi="Consolas"/>
              </w:rPr>
              <w:t>Gabsy</w:t>
            </w:r>
            <w:proofErr w:type="spellEnd"/>
            <w:r w:rsidRPr="007C7773">
              <w:rPr>
                <w:rFonts w:ascii="Consolas" w:hAnsi="Consolas"/>
              </w:rPr>
              <w:t>!</w:t>
            </w:r>
          </w:p>
        </w:tc>
        <w:tc>
          <w:tcPr>
            <w:tcW w:w="2610" w:type="dxa"/>
          </w:tcPr>
          <w:p w14:paraId="71F360AC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27 2 4 7</w:t>
            </w:r>
          </w:p>
          <w:p w14:paraId="20D0935B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proofErr w:type="spellStart"/>
            <w:r w:rsidRPr="007C7773">
              <w:rPr>
                <w:rFonts w:ascii="Consolas" w:hAnsi="Consolas"/>
              </w:rPr>
              <w:t>Gabsy</w:t>
            </w:r>
            <w:proofErr w:type="spellEnd"/>
            <w:r w:rsidRPr="007C7773">
              <w:rPr>
                <w:rFonts w:ascii="Consolas" w:hAnsi="Consolas"/>
              </w:rPr>
              <w:t xml:space="preserve"> has 10.00lv. </w:t>
            </w:r>
          </w:p>
        </w:tc>
        <w:tc>
          <w:tcPr>
            <w:tcW w:w="4793" w:type="dxa"/>
          </w:tcPr>
          <w:p w14:paraId="7CB1E10C" w14:textId="77777777" w:rsidR="00364E58" w:rsidRPr="00364E58" w:rsidRDefault="00364E58" w:rsidP="0024507D">
            <w:pPr>
              <w:spacing w:after="0"/>
            </w:pPr>
          </w:p>
        </w:tc>
      </w:tr>
    </w:tbl>
    <w:p w14:paraId="3AE7929D" w14:textId="77777777" w:rsidR="00364E58" w:rsidRPr="00364E58" w:rsidRDefault="00364E58" w:rsidP="00364E58">
      <w:pPr>
        <w:rPr>
          <w:lang w:val="bg-BG"/>
        </w:rPr>
      </w:pPr>
    </w:p>
    <w:p w14:paraId="592EBD29" w14:textId="51658AA2" w:rsidR="00640502" w:rsidRPr="00364E58" w:rsidRDefault="00640502" w:rsidP="00364E58">
      <w:pPr>
        <w:rPr>
          <w:lang w:val="bg-BG"/>
        </w:rPr>
      </w:pPr>
    </w:p>
    <w:sectPr w:rsidR="00640502" w:rsidRPr="00364E5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6BB5F3" w14:textId="77777777" w:rsidR="00460556" w:rsidRDefault="00460556" w:rsidP="008068A2">
      <w:pPr>
        <w:spacing w:after="0" w:line="240" w:lineRule="auto"/>
      </w:pPr>
      <w:r>
        <w:separator/>
      </w:r>
    </w:p>
  </w:endnote>
  <w:endnote w:type="continuationSeparator" w:id="0">
    <w:p w14:paraId="3B106F48" w14:textId="77777777" w:rsidR="00460556" w:rsidRDefault="0046055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BE9DD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2221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2221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8BE9DD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2221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2221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AC462C" w14:textId="77777777" w:rsidR="00460556" w:rsidRDefault="00460556" w:rsidP="008068A2">
      <w:pPr>
        <w:spacing w:after="0" w:line="240" w:lineRule="auto"/>
      </w:pPr>
      <w:r>
        <w:separator/>
      </w:r>
    </w:p>
  </w:footnote>
  <w:footnote w:type="continuationSeparator" w:id="0">
    <w:p w14:paraId="003E5B7A" w14:textId="77777777" w:rsidR="00460556" w:rsidRDefault="0046055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55856"/>
    <w:multiLevelType w:val="hybridMultilevel"/>
    <w:tmpl w:val="3300E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45FF4"/>
    <w:multiLevelType w:val="hybridMultilevel"/>
    <w:tmpl w:val="AFD4E5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553C8B"/>
    <w:multiLevelType w:val="hybridMultilevel"/>
    <w:tmpl w:val="9F643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694E5B"/>
    <w:multiLevelType w:val="hybridMultilevel"/>
    <w:tmpl w:val="6276E8F0"/>
    <w:lvl w:ilvl="0" w:tplc="CDC82D7A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A82B82"/>
    <w:multiLevelType w:val="hybridMultilevel"/>
    <w:tmpl w:val="B8226A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9"/>
  </w:num>
  <w:num w:numId="3">
    <w:abstractNumId w:val="12"/>
  </w:num>
  <w:num w:numId="4">
    <w:abstractNumId w:val="30"/>
  </w:num>
  <w:num w:numId="5">
    <w:abstractNumId w:val="31"/>
  </w:num>
  <w:num w:numId="6">
    <w:abstractNumId w:val="36"/>
  </w:num>
  <w:num w:numId="7">
    <w:abstractNumId w:val="7"/>
  </w:num>
  <w:num w:numId="8">
    <w:abstractNumId w:val="11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3"/>
  </w:num>
  <w:num w:numId="13">
    <w:abstractNumId w:val="2"/>
  </w:num>
  <w:num w:numId="14">
    <w:abstractNumId w:val="35"/>
  </w:num>
  <w:num w:numId="15">
    <w:abstractNumId w:val="13"/>
  </w:num>
  <w:num w:numId="16">
    <w:abstractNumId w:val="41"/>
  </w:num>
  <w:num w:numId="17">
    <w:abstractNumId w:val="29"/>
  </w:num>
  <w:num w:numId="18">
    <w:abstractNumId w:val="48"/>
  </w:num>
  <w:num w:numId="19">
    <w:abstractNumId w:val="37"/>
  </w:num>
  <w:num w:numId="20">
    <w:abstractNumId w:val="22"/>
  </w:num>
  <w:num w:numId="21">
    <w:abstractNumId w:val="33"/>
  </w:num>
  <w:num w:numId="22">
    <w:abstractNumId w:val="15"/>
  </w:num>
  <w:num w:numId="23">
    <w:abstractNumId w:val="18"/>
  </w:num>
  <w:num w:numId="24">
    <w:abstractNumId w:val="4"/>
  </w:num>
  <w:num w:numId="25">
    <w:abstractNumId w:val="10"/>
  </w:num>
  <w:num w:numId="26">
    <w:abstractNumId w:val="20"/>
  </w:num>
  <w:num w:numId="27">
    <w:abstractNumId w:val="40"/>
  </w:num>
  <w:num w:numId="28">
    <w:abstractNumId w:val="21"/>
  </w:num>
  <w:num w:numId="29">
    <w:abstractNumId w:val="47"/>
  </w:num>
  <w:num w:numId="30">
    <w:abstractNumId w:val="24"/>
  </w:num>
  <w:num w:numId="31">
    <w:abstractNumId w:val="14"/>
  </w:num>
  <w:num w:numId="32">
    <w:abstractNumId w:val="39"/>
  </w:num>
  <w:num w:numId="33">
    <w:abstractNumId w:val="42"/>
  </w:num>
  <w:num w:numId="34">
    <w:abstractNumId w:val="27"/>
  </w:num>
  <w:num w:numId="35">
    <w:abstractNumId w:val="46"/>
  </w:num>
  <w:num w:numId="36">
    <w:abstractNumId w:val="9"/>
  </w:num>
  <w:num w:numId="37">
    <w:abstractNumId w:val="25"/>
  </w:num>
  <w:num w:numId="38">
    <w:abstractNumId w:val="17"/>
  </w:num>
  <w:num w:numId="39">
    <w:abstractNumId w:val="32"/>
  </w:num>
  <w:num w:numId="40">
    <w:abstractNumId w:val="26"/>
  </w:num>
  <w:num w:numId="41">
    <w:abstractNumId w:val="5"/>
  </w:num>
  <w:num w:numId="42">
    <w:abstractNumId w:val="38"/>
  </w:num>
  <w:num w:numId="43">
    <w:abstractNumId w:val="45"/>
  </w:num>
  <w:num w:numId="44">
    <w:abstractNumId w:val="6"/>
  </w:num>
  <w:num w:numId="45">
    <w:abstractNumId w:val="19"/>
  </w:num>
  <w:num w:numId="46">
    <w:abstractNumId w:val="0"/>
  </w:num>
  <w:num w:numId="47">
    <w:abstractNumId w:val="44"/>
  </w:num>
  <w:num w:numId="48">
    <w:abstractNumId w:val="34"/>
  </w:num>
  <w:num w:numId="49">
    <w:abstractNumId w:val="3"/>
  </w:num>
  <w:num w:numId="50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CwtDCyNLUEMpV0lIJTi4sz8/NACoxqAXz9mL4sAAAA"/>
  </w:docVars>
  <w:rsids>
    <w:rsidRoot w:val="008068A2"/>
    <w:rsid w:val="000006BB"/>
    <w:rsid w:val="00001BD8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CD5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8D5"/>
    <w:rsid w:val="0033490F"/>
    <w:rsid w:val="00361316"/>
    <w:rsid w:val="00364E5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0556"/>
    <w:rsid w:val="0047331A"/>
    <w:rsid w:val="0047640B"/>
    <w:rsid w:val="0047644B"/>
    <w:rsid w:val="00476D4B"/>
    <w:rsid w:val="00491748"/>
    <w:rsid w:val="004A05B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09F1"/>
    <w:rsid w:val="005C131C"/>
    <w:rsid w:val="005C6A24"/>
    <w:rsid w:val="005D4EF7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5020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773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46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221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2AC7"/>
    <w:rsid w:val="00C84E4D"/>
    <w:rsid w:val="00CA2FD0"/>
    <w:rsid w:val="00CB273F"/>
    <w:rsid w:val="00CB626D"/>
    <w:rsid w:val="00CD5181"/>
    <w:rsid w:val="00CD7485"/>
    <w:rsid w:val="00CE2360"/>
    <w:rsid w:val="00CE236C"/>
    <w:rsid w:val="00CF0047"/>
    <w:rsid w:val="00D163BE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364E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qFormat/>
    <w:rsid w:val="00364E58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1/programming-fundamentals-with-java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308/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5D1308-BB20-440D-852E-835F7A15A4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4</Pages>
  <Words>1151</Words>
  <Characters>656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e Exercise for the Java Fundamentals Course at SoftUni</vt:lpstr>
    </vt:vector>
  </TitlesOfParts>
  <Company>SoftUni – https://about.softuni.bg</Company>
  <LinksUpToDate>false</LinksUpToDate>
  <CharactersWithSpaces>7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1</cp:revision>
  <cp:lastPrinted>2015-10-26T22:35:00Z</cp:lastPrinted>
  <dcterms:created xsi:type="dcterms:W3CDTF">2019-11-12T12:29:00Z</dcterms:created>
  <dcterms:modified xsi:type="dcterms:W3CDTF">2022-03-31T13:23:00Z</dcterms:modified>
  <cp:category>programming; education; software engineering; software development</cp:category>
</cp:coreProperties>
</file>